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FB8A22" w14:textId="77777777" w:rsidR="00BB70A4" w:rsidRPr="00254069" w:rsidRDefault="00BB70A4" w:rsidP="00BB70A4">
      <w:pPr>
        <w:rPr>
          <w:sz w:val="24"/>
          <w:szCs w:val="24"/>
        </w:rPr>
      </w:pPr>
      <w:bookmarkStart w:id="0" w:name="_GoBack"/>
      <w:bookmarkEnd w:id="0"/>
    </w:p>
    <w:p w14:paraId="36EF2B0B" w14:textId="27F4FACF" w:rsidR="00BB70A4" w:rsidRPr="00254069" w:rsidRDefault="00AF10F1" w:rsidP="00B17430">
      <w:pPr>
        <w:jc w:val="center"/>
        <w:rPr>
          <w:b/>
          <w:sz w:val="24"/>
          <w:szCs w:val="24"/>
          <w:u w:val="single"/>
        </w:rPr>
      </w:pPr>
      <w:r w:rsidRPr="00254069">
        <w:rPr>
          <w:b/>
          <w:sz w:val="24"/>
          <w:szCs w:val="24"/>
          <w:u w:val="single"/>
        </w:rPr>
        <w:t>ULUSLARARASI FINANS VE BANKACILIK BÖLÜMÜ BÖLÜM DANIŞMA KURULU</w:t>
      </w:r>
    </w:p>
    <w:p w14:paraId="10532608" w14:textId="77777777" w:rsidR="00BB70A4" w:rsidRPr="00254069" w:rsidRDefault="00BB70A4" w:rsidP="00BB70A4">
      <w:pPr>
        <w:rPr>
          <w:sz w:val="24"/>
          <w:szCs w:val="24"/>
        </w:rPr>
      </w:pPr>
    </w:p>
    <w:tbl>
      <w:tblPr>
        <w:tblStyle w:val="TabloKlavuzu"/>
        <w:tblW w:w="9288" w:type="dxa"/>
        <w:tblLook w:val="04A0" w:firstRow="1" w:lastRow="0" w:firstColumn="1" w:lastColumn="0" w:noHBand="0" w:noVBand="1"/>
      </w:tblPr>
      <w:tblGrid>
        <w:gridCol w:w="3114"/>
        <w:gridCol w:w="709"/>
        <w:gridCol w:w="1559"/>
        <w:gridCol w:w="1247"/>
        <w:gridCol w:w="2659"/>
      </w:tblGrid>
      <w:tr w:rsidR="00BB70A4" w:rsidRPr="00254069" w14:paraId="0EED7667" w14:textId="77777777" w:rsidTr="00B17430">
        <w:trPr>
          <w:trHeight w:val="567"/>
        </w:trPr>
        <w:tc>
          <w:tcPr>
            <w:tcW w:w="9288" w:type="dxa"/>
            <w:gridSpan w:val="5"/>
            <w:vAlign w:val="center"/>
          </w:tcPr>
          <w:p w14:paraId="60E6BCFF" w14:textId="77777777" w:rsidR="00BB70A4" w:rsidRPr="00254069" w:rsidRDefault="00BB70A4" w:rsidP="00B17430">
            <w:pPr>
              <w:jc w:val="center"/>
              <w:rPr>
                <w:b/>
                <w:sz w:val="24"/>
                <w:szCs w:val="24"/>
              </w:rPr>
            </w:pPr>
            <w:r w:rsidRPr="00254069">
              <w:rPr>
                <w:b/>
                <w:sz w:val="24"/>
                <w:szCs w:val="24"/>
              </w:rPr>
              <w:t>BÖLÜM BİLGİLERİ</w:t>
            </w:r>
          </w:p>
        </w:tc>
      </w:tr>
      <w:tr w:rsidR="00290701" w:rsidRPr="00254069" w14:paraId="76C1C023" w14:textId="77777777" w:rsidTr="00821ADE">
        <w:trPr>
          <w:trHeight w:val="306"/>
        </w:trPr>
        <w:tc>
          <w:tcPr>
            <w:tcW w:w="3114" w:type="dxa"/>
          </w:tcPr>
          <w:p w14:paraId="46E4193F" w14:textId="343AD53B" w:rsidR="00290701" w:rsidRPr="00254069" w:rsidRDefault="00290701" w:rsidP="00290701">
            <w:pPr>
              <w:rPr>
                <w:sz w:val="24"/>
                <w:szCs w:val="24"/>
              </w:rPr>
            </w:pPr>
            <w:r w:rsidRPr="00254069">
              <w:rPr>
                <w:b/>
                <w:sz w:val="24"/>
                <w:szCs w:val="24"/>
              </w:rPr>
              <w:t>Bölüm/Program</w:t>
            </w:r>
          </w:p>
        </w:tc>
        <w:tc>
          <w:tcPr>
            <w:tcW w:w="6174" w:type="dxa"/>
            <w:gridSpan w:val="4"/>
          </w:tcPr>
          <w:p w14:paraId="37A958D5" w14:textId="75D1E79F" w:rsidR="00290701" w:rsidRPr="00254069" w:rsidRDefault="00290701" w:rsidP="00290701">
            <w:pPr>
              <w:rPr>
                <w:sz w:val="24"/>
                <w:szCs w:val="24"/>
              </w:rPr>
            </w:pPr>
            <w:r w:rsidRPr="00254069">
              <w:rPr>
                <w:b/>
                <w:sz w:val="24"/>
                <w:szCs w:val="24"/>
              </w:rPr>
              <w:t>İktisat</w:t>
            </w:r>
          </w:p>
        </w:tc>
      </w:tr>
      <w:tr w:rsidR="00290701" w:rsidRPr="00254069" w14:paraId="1994C57A" w14:textId="77777777" w:rsidTr="00821ADE">
        <w:trPr>
          <w:trHeight w:val="255"/>
        </w:trPr>
        <w:tc>
          <w:tcPr>
            <w:tcW w:w="3114" w:type="dxa"/>
          </w:tcPr>
          <w:p w14:paraId="01F4F9FA" w14:textId="3DBFE3A0" w:rsidR="00290701" w:rsidRPr="00254069" w:rsidRDefault="00290701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Toplam Öğrenci Sayısı</w:t>
            </w:r>
          </w:p>
        </w:tc>
        <w:tc>
          <w:tcPr>
            <w:tcW w:w="6174" w:type="dxa"/>
            <w:gridSpan w:val="4"/>
          </w:tcPr>
          <w:p w14:paraId="2E2697A8" w14:textId="058C33D1" w:rsidR="00290701" w:rsidRPr="00254069" w:rsidRDefault="00290701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24</w:t>
            </w:r>
          </w:p>
        </w:tc>
      </w:tr>
      <w:tr w:rsidR="00290701" w:rsidRPr="00254069" w14:paraId="21CF1C9E" w14:textId="77777777" w:rsidTr="00821ADE">
        <w:trPr>
          <w:trHeight w:val="258"/>
        </w:trPr>
        <w:tc>
          <w:tcPr>
            <w:tcW w:w="3114" w:type="dxa"/>
          </w:tcPr>
          <w:p w14:paraId="7B68A1B3" w14:textId="6A9EF397" w:rsidR="00290701" w:rsidRPr="00254069" w:rsidRDefault="00290701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Eğitim Süresi</w:t>
            </w:r>
          </w:p>
        </w:tc>
        <w:tc>
          <w:tcPr>
            <w:tcW w:w="6174" w:type="dxa"/>
            <w:gridSpan w:val="4"/>
          </w:tcPr>
          <w:p w14:paraId="78103BB2" w14:textId="1C42EE55" w:rsidR="00290701" w:rsidRPr="00254069" w:rsidRDefault="00290701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4+1</w:t>
            </w:r>
          </w:p>
        </w:tc>
      </w:tr>
      <w:tr w:rsidR="00290701" w:rsidRPr="00254069" w14:paraId="3C39C2DB" w14:textId="77777777" w:rsidTr="00821ADE">
        <w:trPr>
          <w:trHeight w:val="390"/>
        </w:trPr>
        <w:tc>
          <w:tcPr>
            <w:tcW w:w="3114" w:type="dxa"/>
          </w:tcPr>
          <w:p w14:paraId="2189A41B" w14:textId="69BBDA61" w:rsidR="00290701" w:rsidRPr="00254069" w:rsidRDefault="00290701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Eğitim Dili</w:t>
            </w:r>
          </w:p>
        </w:tc>
        <w:tc>
          <w:tcPr>
            <w:tcW w:w="6174" w:type="dxa"/>
            <w:gridSpan w:val="4"/>
          </w:tcPr>
          <w:p w14:paraId="386956F5" w14:textId="46A70257" w:rsidR="00290701" w:rsidRPr="00254069" w:rsidRDefault="00290701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İngilizce</w:t>
            </w:r>
          </w:p>
        </w:tc>
      </w:tr>
      <w:tr w:rsidR="00290701" w:rsidRPr="00254069" w14:paraId="393CE561" w14:textId="77777777" w:rsidTr="00821ADE">
        <w:trPr>
          <w:trHeight w:val="282"/>
        </w:trPr>
        <w:tc>
          <w:tcPr>
            <w:tcW w:w="3114" w:type="dxa"/>
          </w:tcPr>
          <w:p w14:paraId="0EF51AD6" w14:textId="21D09610" w:rsidR="00290701" w:rsidRPr="00254069" w:rsidRDefault="00290701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Toplam Teorik Ders Saati</w:t>
            </w:r>
          </w:p>
        </w:tc>
        <w:tc>
          <w:tcPr>
            <w:tcW w:w="6174" w:type="dxa"/>
            <w:gridSpan w:val="4"/>
          </w:tcPr>
          <w:p w14:paraId="6C133DF6" w14:textId="2534E7E2" w:rsidR="00290701" w:rsidRPr="00254069" w:rsidRDefault="00290701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147</w:t>
            </w:r>
          </w:p>
        </w:tc>
      </w:tr>
      <w:tr w:rsidR="00290701" w:rsidRPr="00254069" w14:paraId="2EC7A2C7" w14:textId="77777777" w:rsidTr="00821ADE">
        <w:trPr>
          <w:trHeight w:val="272"/>
        </w:trPr>
        <w:tc>
          <w:tcPr>
            <w:tcW w:w="3114" w:type="dxa"/>
          </w:tcPr>
          <w:p w14:paraId="70387A00" w14:textId="02A80B71" w:rsidR="00290701" w:rsidRPr="00254069" w:rsidRDefault="00290701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Toplam Uygulama/İşyeri Eğitimi Saati</w:t>
            </w:r>
          </w:p>
        </w:tc>
        <w:tc>
          <w:tcPr>
            <w:tcW w:w="6174" w:type="dxa"/>
            <w:gridSpan w:val="4"/>
          </w:tcPr>
          <w:p w14:paraId="41AD41F1" w14:textId="35F50A3C" w:rsidR="00290701" w:rsidRPr="00254069" w:rsidRDefault="00290701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-</w:t>
            </w:r>
          </w:p>
        </w:tc>
      </w:tr>
      <w:tr w:rsidR="00290701" w:rsidRPr="00254069" w14:paraId="23A9687D" w14:textId="77777777" w:rsidTr="00821ADE">
        <w:trPr>
          <w:trHeight w:val="277"/>
        </w:trPr>
        <w:tc>
          <w:tcPr>
            <w:tcW w:w="3114" w:type="dxa"/>
          </w:tcPr>
          <w:p w14:paraId="3BBC792C" w14:textId="6BDEB6B5" w:rsidR="00290701" w:rsidRPr="00254069" w:rsidRDefault="00290701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Staj süresi</w:t>
            </w:r>
          </w:p>
        </w:tc>
        <w:tc>
          <w:tcPr>
            <w:tcW w:w="6174" w:type="dxa"/>
            <w:gridSpan w:val="4"/>
          </w:tcPr>
          <w:p w14:paraId="48814E66" w14:textId="5568D406" w:rsidR="00290701" w:rsidRPr="00254069" w:rsidRDefault="00290701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 xml:space="preserve">20 İşgünü </w:t>
            </w:r>
          </w:p>
        </w:tc>
      </w:tr>
      <w:tr w:rsidR="00821ADE" w:rsidRPr="00254069" w14:paraId="45516718" w14:textId="7A1FC564" w:rsidTr="00821ADE">
        <w:trPr>
          <w:trHeight w:val="266"/>
        </w:trPr>
        <w:tc>
          <w:tcPr>
            <w:tcW w:w="3114" w:type="dxa"/>
          </w:tcPr>
          <w:p w14:paraId="304F8A94" w14:textId="746AB271" w:rsidR="00821ADE" w:rsidRPr="00254069" w:rsidRDefault="00821ADE" w:rsidP="00290701">
            <w:pPr>
              <w:rPr>
                <w:sz w:val="24"/>
                <w:szCs w:val="24"/>
              </w:rPr>
            </w:pPr>
            <w:r w:rsidRPr="00254069">
              <w:rPr>
                <w:b/>
                <w:sz w:val="24"/>
                <w:szCs w:val="24"/>
              </w:rPr>
              <w:t>Bölüm/Program</w:t>
            </w:r>
          </w:p>
        </w:tc>
        <w:tc>
          <w:tcPr>
            <w:tcW w:w="2268" w:type="dxa"/>
            <w:gridSpan w:val="2"/>
          </w:tcPr>
          <w:p w14:paraId="76841CCA" w14:textId="3C4C7F67" w:rsidR="00821ADE" w:rsidRPr="00254069" w:rsidRDefault="00821ADE" w:rsidP="00290701">
            <w:pPr>
              <w:rPr>
                <w:sz w:val="24"/>
                <w:szCs w:val="24"/>
              </w:rPr>
            </w:pPr>
            <w:r w:rsidRPr="00254069">
              <w:rPr>
                <w:b/>
                <w:sz w:val="24"/>
                <w:szCs w:val="24"/>
              </w:rPr>
              <w:t xml:space="preserve">Uluslararası Finans </w:t>
            </w:r>
          </w:p>
        </w:tc>
        <w:tc>
          <w:tcPr>
            <w:tcW w:w="3906" w:type="dxa"/>
            <w:gridSpan w:val="2"/>
          </w:tcPr>
          <w:p w14:paraId="2FE48F08" w14:textId="3E84FEA7" w:rsidR="00821ADE" w:rsidRPr="00254069" w:rsidRDefault="00821ADE" w:rsidP="00821ADE">
            <w:pPr>
              <w:rPr>
                <w:b/>
                <w:sz w:val="24"/>
                <w:szCs w:val="24"/>
              </w:rPr>
            </w:pPr>
            <w:r w:rsidRPr="00254069">
              <w:rPr>
                <w:b/>
                <w:sz w:val="24"/>
                <w:szCs w:val="24"/>
              </w:rPr>
              <w:t>Uluslararası Finans ve Bankacılık</w:t>
            </w:r>
          </w:p>
        </w:tc>
      </w:tr>
      <w:tr w:rsidR="00821ADE" w:rsidRPr="00254069" w14:paraId="11D48558" w14:textId="517DC130" w:rsidTr="00821ADE">
        <w:trPr>
          <w:trHeight w:val="274"/>
        </w:trPr>
        <w:tc>
          <w:tcPr>
            <w:tcW w:w="3114" w:type="dxa"/>
          </w:tcPr>
          <w:p w14:paraId="18AE3109" w14:textId="5DC0710D" w:rsidR="00821ADE" w:rsidRPr="00254069" w:rsidRDefault="00821ADE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Toplam Öğrenci Sayısı</w:t>
            </w:r>
          </w:p>
        </w:tc>
        <w:tc>
          <w:tcPr>
            <w:tcW w:w="2268" w:type="dxa"/>
            <w:gridSpan w:val="2"/>
          </w:tcPr>
          <w:p w14:paraId="6D9BECB3" w14:textId="3ABDE95F" w:rsidR="00821ADE" w:rsidRPr="00254069" w:rsidRDefault="00821ADE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8</w:t>
            </w:r>
          </w:p>
        </w:tc>
        <w:tc>
          <w:tcPr>
            <w:tcW w:w="3906" w:type="dxa"/>
            <w:gridSpan w:val="2"/>
          </w:tcPr>
          <w:p w14:paraId="60694100" w14:textId="5B382054" w:rsidR="00821ADE" w:rsidRPr="00254069" w:rsidRDefault="00821ADE" w:rsidP="00821ADE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3</w:t>
            </w:r>
          </w:p>
        </w:tc>
      </w:tr>
      <w:tr w:rsidR="00821ADE" w:rsidRPr="00254069" w14:paraId="7F571A36" w14:textId="135EA1DD" w:rsidTr="00821ADE">
        <w:trPr>
          <w:trHeight w:val="260"/>
        </w:trPr>
        <w:tc>
          <w:tcPr>
            <w:tcW w:w="3114" w:type="dxa"/>
          </w:tcPr>
          <w:p w14:paraId="4BC82EE1" w14:textId="22AEBFB3" w:rsidR="00821ADE" w:rsidRPr="00254069" w:rsidRDefault="00821ADE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Eğitim Süresi</w:t>
            </w:r>
          </w:p>
        </w:tc>
        <w:tc>
          <w:tcPr>
            <w:tcW w:w="2268" w:type="dxa"/>
            <w:gridSpan w:val="2"/>
          </w:tcPr>
          <w:p w14:paraId="59BB3E6F" w14:textId="24FCF5DE" w:rsidR="00821ADE" w:rsidRPr="00254069" w:rsidRDefault="00821ADE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4+1</w:t>
            </w:r>
          </w:p>
        </w:tc>
        <w:tc>
          <w:tcPr>
            <w:tcW w:w="3906" w:type="dxa"/>
            <w:gridSpan w:val="2"/>
          </w:tcPr>
          <w:p w14:paraId="30745A27" w14:textId="133D0CFC" w:rsidR="00821ADE" w:rsidRPr="00254069" w:rsidRDefault="00821ADE" w:rsidP="00821ADE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4+1</w:t>
            </w:r>
          </w:p>
        </w:tc>
      </w:tr>
      <w:tr w:rsidR="00821ADE" w:rsidRPr="00254069" w14:paraId="14920310" w14:textId="19683734" w:rsidTr="00821ADE">
        <w:trPr>
          <w:trHeight w:val="264"/>
        </w:trPr>
        <w:tc>
          <w:tcPr>
            <w:tcW w:w="3114" w:type="dxa"/>
          </w:tcPr>
          <w:p w14:paraId="2FE28761" w14:textId="17711633" w:rsidR="00821ADE" w:rsidRPr="00254069" w:rsidRDefault="00821ADE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 xml:space="preserve">Eğitim Dili </w:t>
            </w:r>
          </w:p>
        </w:tc>
        <w:tc>
          <w:tcPr>
            <w:tcW w:w="2268" w:type="dxa"/>
            <w:gridSpan w:val="2"/>
          </w:tcPr>
          <w:p w14:paraId="20707054" w14:textId="117291D4" w:rsidR="00821ADE" w:rsidRPr="00254069" w:rsidRDefault="00821ADE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 xml:space="preserve">İngilizce </w:t>
            </w:r>
          </w:p>
        </w:tc>
        <w:tc>
          <w:tcPr>
            <w:tcW w:w="3906" w:type="dxa"/>
            <w:gridSpan w:val="2"/>
          </w:tcPr>
          <w:p w14:paraId="4E1A910B" w14:textId="4FF43029" w:rsidR="00821ADE" w:rsidRPr="00254069" w:rsidRDefault="00821ADE" w:rsidP="00821ADE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İngilizce</w:t>
            </w:r>
          </w:p>
        </w:tc>
      </w:tr>
      <w:tr w:rsidR="00821ADE" w:rsidRPr="00254069" w14:paraId="3D108CD5" w14:textId="4564595B" w:rsidTr="00821ADE">
        <w:trPr>
          <w:trHeight w:val="410"/>
        </w:trPr>
        <w:tc>
          <w:tcPr>
            <w:tcW w:w="3114" w:type="dxa"/>
          </w:tcPr>
          <w:p w14:paraId="4BC17618" w14:textId="470D4493" w:rsidR="00821ADE" w:rsidRPr="00254069" w:rsidRDefault="00821ADE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Toplam Teorik Ders Saati</w:t>
            </w:r>
          </w:p>
        </w:tc>
        <w:tc>
          <w:tcPr>
            <w:tcW w:w="2268" w:type="dxa"/>
            <w:gridSpan w:val="2"/>
          </w:tcPr>
          <w:p w14:paraId="57DC64B6" w14:textId="630CA7E6" w:rsidR="00821ADE" w:rsidRPr="00254069" w:rsidRDefault="00821ADE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142</w:t>
            </w:r>
          </w:p>
        </w:tc>
        <w:tc>
          <w:tcPr>
            <w:tcW w:w="3906" w:type="dxa"/>
            <w:gridSpan w:val="2"/>
          </w:tcPr>
          <w:p w14:paraId="35C4C370" w14:textId="4718F904" w:rsidR="00821ADE" w:rsidRPr="00254069" w:rsidRDefault="00821ADE" w:rsidP="00821ADE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142</w:t>
            </w:r>
          </w:p>
        </w:tc>
      </w:tr>
      <w:tr w:rsidR="00821ADE" w:rsidRPr="00254069" w14:paraId="64E3FFC2" w14:textId="29F2BE25" w:rsidTr="00821ADE">
        <w:trPr>
          <w:trHeight w:val="402"/>
        </w:trPr>
        <w:tc>
          <w:tcPr>
            <w:tcW w:w="3114" w:type="dxa"/>
          </w:tcPr>
          <w:p w14:paraId="37FDEAB4" w14:textId="7791FCFD" w:rsidR="00821ADE" w:rsidRPr="00254069" w:rsidRDefault="00821ADE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Toplam Uygulama/İşyeri Eğitimi Saati</w:t>
            </w:r>
          </w:p>
        </w:tc>
        <w:tc>
          <w:tcPr>
            <w:tcW w:w="2268" w:type="dxa"/>
            <w:gridSpan w:val="2"/>
          </w:tcPr>
          <w:p w14:paraId="2321DB3A" w14:textId="36A37F54" w:rsidR="00821ADE" w:rsidRPr="00254069" w:rsidRDefault="00821ADE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70 İşgünü</w:t>
            </w:r>
          </w:p>
        </w:tc>
        <w:tc>
          <w:tcPr>
            <w:tcW w:w="3906" w:type="dxa"/>
            <w:gridSpan w:val="2"/>
          </w:tcPr>
          <w:p w14:paraId="607549B6" w14:textId="2415EF6A" w:rsidR="00821ADE" w:rsidRPr="00254069" w:rsidRDefault="00821ADE" w:rsidP="00821ADE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70 İşgünü</w:t>
            </w:r>
          </w:p>
        </w:tc>
      </w:tr>
      <w:tr w:rsidR="00821ADE" w:rsidRPr="00254069" w14:paraId="5986B73C" w14:textId="64D410A6" w:rsidTr="00821ADE">
        <w:trPr>
          <w:trHeight w:val="266"/>
        </w:trPr>
        <w:tc>
          <w:tcPr>
            <w:tcW w:w="3114" w:type="dxa"/>
          </w:tcPr>
          <w:p w14:paraId="4AE16E63" w14:textId="39589873" w:rsidR="00821ADE" w:rsidRPr="00254069" w:rsidRDefault="00821ADE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 xml:space="preserve">Staj Süresi </w:t>
            </w:r>
          </w:p>
        </w:tc>
        <w:tc>
          <w:tcPr>
            <w:tcW w:w="2268" w:type="dxa"/>
            <w:gridSpan w:val="2"/>
          </w:tcPr>
          <w:p w14:paraId="45549937" w14:textId="16DD52F0" w:rsidR="00821ADE" w:rsidRPr="00254069" w:rsidRDefault="00821ADE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20 İşgünü</w:t>
            </w:r>
          </w:p>
        </w:tc>
        <w:tc>
          <w:tcPr>
            <w:tcW w:w="3906" w:type="dxa"/>
            <w:gridSpan w:val="2"/>
          </w:tcPr>
          <w:p w14:paraId="368F9CF4" w14:textId="788E6AA1" w:rsidR="00821ADE" w:rsidRPr="00254069" w:rsidRDefault="00821ADE" w:rsidP="00821ADE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20 İşgünü</w:t>
            </w:r>
          </w:p>
        </w:tc>
      </w:tr>
      <w:tr w:rsidR="00290701" w:rsidRPr="00254069" w14:paraId="49C3F39E" w14:textId="77777777" w:rsidTr="00254069">
        <w:trPr>
          <w:trHeight w:val="417"/>
        </w:trPr>
        <w:tc>
          <w:tcPr>
            <w:tcW w:w="9288" w:type="dxa"/>
            <w:gridSpan w:val="5"/>
            <w:vAlign w:val="center"/>
          </w:tcPr>
          <w:p w14:paraId="351A3730" w14:textId="77777777" w:rsidR="00290701" w:rsidRPr="00254069" w:rsidRDefault="00290701" w:rsidP="00290701">
            <w:pPr>
              <w:jc w:val="center"/>
              <w:rPr>
                <w:b/>
                <w:sz w:val="24"/>
                <w:szCs w:val="24"/>
              </w:rPr>
            </w:pPr>
            <w:r w:rsidRPr="00254069">
              <w:rPr>
                <w:b/>
                <w:sz w:val="24"/>
                <w:szCs w:val="24"/>
              </w:rPr>
              <w:t>DANIŞMA KURULU ÜYELERI</w:t>
            </w:r>
          </w:p>
        </w:tc>
      </w:tr>
      <w:tr w:rsidR="00290701" w:rsidRPr="00254069" w14:paraId="3733D080" w14:textId="77777777" w:rsidTr="00254069">
        <w:trPr>
          <w:trHeight w:val="409"/>
        </w:trPr>
        <w:tc>
          <w:tcPr>
            <w:tcW w:w="3823" w:type="dxa"/>
            <w:gridSpan w:val="2"/>
            <w:vAlign w:val="center"/>
          </w:tcPr>
          <w:p w14:paraId="7D65E3AA" w14:textId="77777777" w:rsidR="00290701" w:rsidRPr="00254069" w:rsidRDefault="00290701" w:rsidP="00290701">
            <w:pPr>
              <w:rPr>
                <w:b/>
                <w:sz w:val="24"/>
                <w:szCs w:val="24"/>
              </w:rPr>
            </w:pPr>
            <w:r w:rsidRPr="00254069">
              <w:rPr>
                <w:b/>
                <w:sz w:val="24"/>
                <w:szCs w:val="24"/>
              </w:rPr>
              <w:t>Kurul Adı</w:t>
            </w:r>
          </w:p>
        </w:tc>
        <w:tc>
          <w:tcPr>
            <w:tcW w:w="5465" w:type="dxa"/>
            <w:gridSpan w:val="3"/>
            <w:vAlign w:val="center"/>
          </w:tcPr>
          <w:p w14:paraId="48DBE6D8" w14:textId="77777777" w:rsidR="00290701" w:rsidRPr="00254069" w:rsidRDefault="00290701" w:rsidP="00290701">
            <w:pPr>
              <w:rPr>
                <w:b/>
                <w:sz w:val="24"/>
                <w:szCs w:val="24"/>
              </w:rPr>
            </w:pPr>
            <w:r w:rsidRPr="00254069">
              <w:rPr>
                <w:b/>
                <w:sz w:val="24"/>
                <w:szCs w:val="24"/>
              </w:rPr>
              <w:t>Bölüm Danışma Kurulu</w:t>
            </w:r>
          </w:p>
        </w:tc>
      </w:tr>
      <w:tr w:rsidR="00290701" w:rsidRPr="00254069" w14:paraId="44C56EB8" w14:textId="77777777" w:rsidTr="00254069">
        <w:trPr>
          <w:trHeight w:val="274"/>
        </w:trPr>
        <w:tc>
          <w:tcPr>
            <w:tcW w:w="3823" w:type="dxa"/>
            <w:gridSpan w:val="2"/>
            <w:vAlign w:val="center"/>
          </w:tcPr>
          <w:p w14:paraId="59D284C8" w14:textId="77777777" w:rsidR="00290701" w:rsidRPr="00254069" w:rsidRDefault="00290701" w:rsidP="00290701">
            <w:pPr>
              <w:rPr>
                <w:b/>
                <w:sz w:val="24"/>
                <w:szCs w:val="24"/>
              </w:rPr>
            </w:pPr>
            <w:r w:rsidRPr="00254069">
              <w:rPr>
                <w:b/>
                <w:sz w:val="24"/>
                <w:szCs w:val="24"/>
              </w:rPr>
              <w:t>Toplantı Tarihi</w:t>
            </w:r>
          </w:p>
        </w:tc>
        <w:tc>
          <w:tcPr>
            <w:tcW w:w="5465" w:type="dxa"/>
            <w:gridSpan w:val="3"/>
            <w:vAlign w:val="center"/>
          </w:tcPr>
          <w:p w14:paraId="7C3CD507" w14:textId="0485AE18" w:rsidR="00290701" w:rsidRPr="00254069" w:rsidRDefault="00290701" w:rsidP="00290701">
            <w:pPr>
              <w:rPr>
                <w:b/>
                <w:sz w:val="24"/>
                <w:szCs w:val="24"/>
              </w:rPr>
            </w:pPr>
            <w:r w:rsidRPr="00254069">
              <w:rPr>
                <w:b/>
                <w:sz w:val="24"/>
                <w:szCs w:val="24"/>
              </w:rPr>
              <w:t>1</w:t>
            </w:r>
            <w:r w:rsidR="00AF10F1" w:rsidRPr="00254069">
              <w:rPr>
                <w:b/>
                <w:sz w:val="24"/>
                <w:szCs w:val="24"/>
              </w:rPr>
              <w:t>7</w:t>
            </w:r>
            <w:r w:rsidRPr="00254069">
              <w:rPr>
                <w:b/>
                <w:sz w:val="24"/>
                <w:szCs w:val="24"/>
              </w:rPr>
              <w:t>.11.2020</w:t>
            </w:r>
          </w:p>
        </w:tc>
      </w:tr>
      <w:tr w:rsidR="00290701" w:rsidRPr="00254069" w14:paraId="0A35B06F" w14:textId="77777777" w:rsidTr="00B17430">
        <w:trPr>
          <w:trHeight w:val="567"/>
        </w:trPr>
        <w:tc>
          <w:tcPr>
            <w:tcW w:w="3823" w:type="dxa"/>
            <w:gridSpan w:val="2"/>
            <w:vAlign w:val="center"/>
          </w:tcPr>
          <w:p w14:paraId="65356860" w14:textId="77777777" w:rsidR="00290701" w:rsidRPr="00254069" w:rsidRDefault="00290701" w:rsidP="00290701">
            <w:pPr>
              <w:rPr>
                <w:b/>
                <w:sz w:val="24"/>
                <w:szCs w:val="24"/>
              </w:rPr>
            </w:pPr>
            <w:r w:rsidRPr="00254069">
              <w:rPr>
                <w:b/>
                <w:sz w:val="24"/>
                <w:szCs w:val="24"/>
              </w:rPr>
              <w:t>Unvanı Adı ve Soyadı</w:t>
            </w:r>
          </w:p>
        </w:tc>
        <w:tc>
          <w:tcPr>
            <w:tcW w:w="2806" w:type="dxa"/>
            <w:gridSpan w:val="2"/>
            <w:vAlign w:val="center"/>
          </w:tcPr>
          <w:p w14:paraId="4CF21B6B" w14:textId="77777777" w:rsidR="00290701" w:rsidRPr="00254069" w:rsidRDefault="00290701" w:rsidP="00290701">
            <w:pPr>
              <w:rPr>
                <w:b/>
                <w:sz w:val="24"/>
                <w:szCs w:val="24"/>
              </w:rPr>
            </w:pPr>
            <w:r w:rsidRPr="00254069">
              <w:rPr>
                <w:b/>
                <w:sz w:val="24"/>
                <w:szCs w:val="24"/>
              </w:rPr>
              <w:t>Kurumu</w:t>
            </w:r>
          </w:p>
        </w:tc>
        <w:tc>
          <w:tcPr>
            <w:tcW w:w="2659" w:type="dxa"/>
            <w:vAlign w:val="center"/>
          </w:tcPr>
          <w:p w14:paraId="7F12AAF7" w14:textId="77777777" w:rsidR="00290701" w:rsidRPr="00254069" w:rsidRDefault="00290701" w:rsidP="00290701">
            <w:pPr>
              <w:rPr>
                <w:b/>
                <w:sz w:val="24"/>
                <w:szCs w:val="24"/>
              </w:rPr>
            </w:pPr>
            <w:r w:rsidRPr="00254069">
              <w:rPr>
                <w:b/>
                <w:sz w:val="24"/>
                <w:szCs w:val="24"/>
              </w:rPr>
              <w:t>Görevi</w:t>
            </w:r>
          </w:p>
        </w:tc>
      </w:tr>
      <w:tr w:rsidR="00290701" w:rsidRPr="00254069" w14:paraId="78E21C8E" w14:textId="77777777" w:rsidTr="009F7CD0">
        <w:trPr>
          <w:trHeight w:val="567"/>
        </w:trPr>
        <w:tc>
          <w:tcPr>
            <w:tcW w:w="3823" w:type="dxa"/>
            <w:gridSpan w:val="2"/>
          </w:tcPr>
          <w:p w14:paraId="6161D19A" w14:textId="0D2F47DE" w:rsidR="00290701" w:rsidRPr="00254069" w:rsidRDefault="00290701" w:rsidP="00290701">
            <w:pPr>
              <w:rPr>
                <w:b/>
                <w:sz w:val="24"/>
                <w:szCs w:val="24"/>
              </w:rPr>
            </w:pPr>
            <w:r w:rsidRPr="00254069">
              <w:rPr>
                <w:rFonts w:eastAsia="Calibri"/>
                <w:sz w:val="24"/>
                <w:szCs w:val="24"/>
                <w:lang w:val="tr-TR"/>
              </w:rPr>
              <w:t>Dr. Öğr. Üyesi Aslıhan YAVUZALP MARANGOZ</w:t>
            </w:r>
          </w:p>
        </w:tc>
        <w:tc>
          <w:tcPr>
            <w:tcW w:w="2806" w:type="dxa"/>
            <w:gridSpan w:val="2"/>
          </w:tcPr>
          <w:p w14:paraId="00B2E7E7" w14:textId="69E4CE10" w:rsidR="00290701" w:rsidRPr="00254069" w:rsidRDefault="00290701" w:rsidP="00290701">
            <w:pPr>
              <w:rPr>
                <w:b/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Uluslararası Finans ve Bankacılık  Bölümü</w:t>
            </w:r>
          </w:p>
        </w:tc>
        <w:tc>
          <w:tcPr>
            <w:tcW w:w="2659" w:type="dxa"/>
          </w:tcPr>
          <w:p w14:paraId="6A772C0F" w14:textId="09C2216B" w:rsidR="00290701" w:rsidRPr="00254069" w:rsidRDefault="00290701" w:rsidP="00290701">
            <w:pPr>
              <w:rPr>
                <w:b/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Bölüm Başkanı</w:t>
            </w:r>
          </w:p>
        </w:tc>
      </w:tr>
      <w:tr w:rsidR="00290701" w:rsidRPr="00254069" w14:paraId="47EC9CEB" w14:textId="77777777" w:rsidTr="009F7CD0">
        <w:trPr>
          <w:trHeight w:val="567"/>
        </w:trPr>
        <w:tc>
          <w:tcPr>
            <w:tcW w:w="3823" w:type="dxa"/>
            <w:gridSpan w:val="2"/>
          </w:tcPr>
          <w:p w14:paraId="48BE389D" w14:textId="7788C508" w:rsidR="00290701" w:rsidRPr="00254069" w:rsidRDefault="00290701" w:rsidP="00290701">
            <w:pPr>
              <w:rPr>
                <w:rFonts w:eastAsia="Calibri"/>
                <w:sz w:val="24"/>
                <w:szCs w:val="24"/>
                <w:lang w:val="tr-TR"/>
              </w:rPr>
            </w:pPr>
            <w:r w:rsidRPr="00254069">
              <w:rPr>
                <w:rFonts w:eastAsia="Calibri"/>
                <w:sz w:val="24"/>
                <w:szCs w:val="24"/>
                <w:lang w:val="tr-TR"/>
              </w:rPr>
              <w:t>Dr. Öğr. Üyesi Seda TURNACIGİL</w:t>
            </w:r>
          </w:p>
        </w:tc>
        <w:tc>
          <w:tcPr>
            <w:tcW w:w="2806" w:type="dxa"/>
            <w:gridSpan w:val="2"/>
          </w:tcPr>
          <w:p w14:paraId="448EB1E8" w14:textId="54FBC8D4" w:rsidR="00290701" w:rsidRPr="00254069" w:rsidRDefault="00290701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Uluslararası Finans ve Bankacılık  Bölümü</w:t>
            </w:r>
          </w:p>
        </w:tc>
        <w:tc>
          <w:tcPr>
            <w:tcW w:w="2659" w:type="dxa"/>
          </w:tcPr>
          <w:p w14:paraId="314BE713" w14:textId="5A544FD8" w:rsidR="00290701" w:rsidRPr="00254069" w:rsidRDefault="00290701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Bölüm Başkan Yardımcısı</w:t>
            </w:r>
          </w:p>
        </w:tc>
      </w:tr>
      <w:tr w:rsidR="00290701" w:rsidRPr="00254069" w14:paraId="29CF47C2" w14:textId="77777777" w:rsidTr="009F7CD0">
        <w:trPr>
          <w:trHeight w:val="567"/>
        </w:trPr>
        <w:tc>
          <w:tcPr>
            <w:tcW w:w="3823" w:type="dxa"/>
            <w:gridSpan w:val="2"/>
          </w:tcPr>
          <w:p w14:paraId="5B4CB51E" w14:textId="6F8801B5" w:rsidR="00290701" w:rsidRPr="00254069" w:rsidRDefault="00290701" w:rsidP="00290701">
            <w:pPr>
              <w:rPr>
                <w:rFonts w:eastAsia="Calibri"/>
                <w:sz w:val="24"/>
                <w:szCs w:val="24"/>
                <w:lang w:val="tr-TR"/>
              </w:rPr>
            </w:pPr>
            <w:r w:rsidRPr="00254069">
              <w:rPr>
                <w:rFonts w:eastAsia="Calibri"/>
                <w:sz w:val="24"/>
                <w:szCs w:val="24"/>
                <w:lang w:val="tr-TR"/>
              </w:rPr>
              <w:t xml:space="preserve">Nihan TAFTAF   </w:t>
            </w:r>
          </w:p>
        </w:tc>
        <w:tc>
          <w:tcPr>
            <w:tcW w:w="2806" w:type="dxa"/>
            <w:gridSpan w:val="2"/>
          </w:tcPr>
          <w:p w14:paraId="28CD2042" w14:textId="4FB680B4" w:rsidR="00290701" w:rsidRPr="00254069" w:rsidRDefault="00290701" w:rsidP="00290701">
            <w:pPr>
              <w:rPr>
                <w:sz w:val="24"/>
                <w:szCs w:val="24"/>
              </w:rPr>
            </w:pPr>
            <w:r w:rsidRPr="00254069">
              <w:rPr>
                <w:rFonts w:eastAsia="Calibri"/>
                <w:sz w:val="24"/>
                <w:szCs w:val="24"/>
                <w:lang w:val="tr-TR"/>
              </w:rPr>
              <w:t>Yenişehir Belediyesi Şehir Plancısı</w:t>
            </w:r>
          </w:p>
        </w:tc>
        <w:tc>
          <w:tcPr>
            <w:tcW w:w="2659" w:type="dxa"/>
          </w:tcPr>
          <w:p w14:paraId="605B4E14" w14:textId="27744E49" w:rsidR="00290701" w:rsidRPr="00254069" w:rsidRDefault="00290701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Kamu Temsilcisi</w:t>
            </w:r>
          </w:p>
        </w:tc>
      </w:tr>
      <w:tr w:rsidR="00290701" w:rsidRPr="00254069" w14:paraId="1C026925" w14:textId="77777777" w:rsidTr="009F7CD0">
        <w:trPr>
          <w:trHeight w:val="567"/>
        </w:trPr>
        <w:tc>
          <w:tcPr>
            <w:tcW w:w="3823" w:type="dxa"/>
            <w:gridSpan w:val="2"/>
          </w:tcPr>
          <w:p w14:paraId="1000A5EF" w14:textId="33EC18A4" w:rsidR="00290701" w:rsidRPr="00254069" w:rsidRDefault="00290701" w:rsidP="00290701">
            <w:pPr>
              <w:rPr>
                <w:rFonts w:eastAsia="Calibri"/>
                <w:sz w:val="24"/>
                <w:szCs w:val="24"/>
                <w:lang w:val="tr-TR"/>
              </w:rPr>
            </w:pPr>
            <w:r w:rsidRPr="00254069">
              <w:rPr>
                <w:rFonts w:eastAsia="Calibri"/>
                <w:sz w:val="24"/>
                <w:szCs w:val="24"/>
                <w:lang w:val="tr-TR"/>
              </w:rPr>
              <w:t xml:space="preserve">Fevzi FİLİK  </w:t>
            </w:r>
          </w:p>
        </w:tc>
        <w:tc>
          <w:tcPr>
            <w:tcW w:w="2806" w:type="dxa"/>
            <w:gridSpan w:val="2"/>
          </w:tcPr>
          <w:p w14:paraId="03EA8E1B" w14:textId="037A286B" w:rsidR="00290701" w:rsidRPr="00254069" w:rsidRDefault="00290701" w:rsidP="00290701">
            <w:pPr>
              <w:rPr>
                <w:sz w:val="24"/>
                <w:szCs w:val="24"/>
              </w:rPr>
            </w:pPr>
            <w:r w:rsidRPr="00254069">
              <w:rPr>
                <w:rFonts w:eastAsia="Calibri"/>
                <w:sz w:val="24"/>
                <w:szCs w:val="24"/>
                <w:lang w:val="tr-TR"/>
              </w:rPr>
              <w:t>Mersin Ticaret ve Sanayi Odası</w:t>
            </w:r>
          </w:p>
        </w:tc>
        <w:tc>
          <w:tcPr>
            <w:tcW w:w="2659" w:type="dxa"/>
          </w:tcPr>
          <w:p w14:paraId="585A51D6" w14:textId="006D4660" w:rsidR="00290701" w:rsidRPr="00254069" w:rsidRDefault="00290701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Sektör Temsilcisi</w:t>
            </w:r>
          </w:p>
        </w:tc>
      </w:tr>
      <w:tr w:rsidR="00290701" w:rsidRPr="00254069" w14:paraId="7DDC7FE3" w14:textId="77777777" w:rsidTr="00254069">
        <w:trPr>
          <w:trHeight w:val="362"/>
        </w:trPr>
        <w:tc>
          <w:tcPr>
            <w:tcW w:w="3823" w:type="dxa"/>
            <w:gridSpan w:val="2"/>
          </w:tcPr>
          <w:p w14:paraId="23886139" w14:textId="7B317882" w:rsidR="00290701" w:rsidRPr="00254069" w:rsidRDefault="00290701" w:rsidP="00290701">
            <w:pPr>
              <w:rPr>
                <w:sz w:val="24"/>
                <w:szCs w:val="24"/>
              </w:rPr>
            </w:pPr>
            <w:r w:rsidRPr="00254069">
              <w:rPr>
                <w:rFonts w:eastAsia="Calibri"/>
                <w:sz w:val="24"/>
                <w:szCs w:val="24"/>
                <w:lang w:val="tr-TR"/>
              </w:rPr>
              <w:t>Nurcan AKBAŞ</w:t>
            </w:r>
          </w:p>
        </w:tc>
        <w:tc>
          <w:tcPr>
            <w:tcW w:w="2806" w:type="dxa"/>
            <w:gridSpan w:val="2"/>
          </w:tcPr>
          <w:p w14:paraId="420684B3" w14:textId="33E916CE" w:rsidR="00290701" w:rsidRPr="00254069" w:rsidRDefault="00290701" w:rsidP="00290701">
            <w:pPr>
              <w:rPr>
                <w:rFonts w:eastAsia="Calibri"/>
                <w:sz w:val="24"/>
                <w:szCs w:val="24"/>
                <w:lang w:val="tr-TR"/>
              </w:rPr>
            </w:pPr>
            <w:r w:rsidRPr="00254069">
              <w:rPr>
                <w:rFonts w:eastAsia="Calibri"/>
                <w:sz w:val="24"/>
                <w:szCs w:val="24"/>
                <w:lang w:val="tr-TR"/>
              </w:rPr>
              <w:t>Emekli Bankacı</w:t>
            </w:r>
          </w:p>
        </w:tc>
        <w:tc>
          <w:tcPr>
            <w:tcW w:w="2659" w:type="dxa"/>
          </w:tcPr>
          <w:p w14:paraId="0F1D9B53" w14:textId="101C9A5B" w:rsidR="00290701" w:rsidRPr="00254069" w:rsidRDefault="00290701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Sektör Temsilcisi</w:t>
            </w:r>
          </w:p>
        </w:tc>
      </w:tr>
      <w:tr w:rsidR="00290701" w:rsidRPr="00254069" w14:paraId="5387FD57" w14:textId="77777777" w:rsidTr="009F7CD0">
        <w:trPr>
          <w:trHeight w:val="567"/>
        </w:trPr>
        <w:tc>
          <w:tcPr>
            <w:tcW w:w="3823" w:type="dxa"/>
            <w:gridSpan w:val="2"/>
          </w:tcPr>
          <w:p w14:paraId="0F232546" w14:textId="345A4D68" w:rsidR="00290701" w:rsidRPr="00254069" w:rsidRDefault="00290701" w:rsidP="00290701">
            <w:pPr>
              <w:rPr>
                <w:sz w:val="24"/>
                <w:szCs w:val="24"/>
              </w:rPr>
            </w:pPr>
            <w:r w:rsidRPr="00254069">
              <w:rPr>
                <w:rFonts w:eastAsia="Calibri"/>
                <w:sz w:val="24"/>
                <w:szCs w:val="24"/>
                <w:lang w:val="tr-TR"/>
              </w:rPr>
              <w:t xml:space="preserve">Arş. Gör. Toprak Ferdi KARAKUŞ </w:t>
            </w:r>
          </w:p>
        </w:tc>
        <w:tc>
          <w:tcPr>
            <w:tcW w:w="2806" w:type="dxa"/>
            <w:gridSpan w:val="2"/>
          </w:tcPr>
          <w:p w14:paraId="5259A101" w14:textId="0758590A" w:rsidR="00290701" w:rsidRPr="00254069" w:rsidRDefault="00290701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Uluslararası Finans ve Bankcılık  Bölümü</w:t>
            </w:r>
          </w:p>
        </w:tc>
        <w:tc>
          <w:tcPr>
            <w:tcW w:w="2659" w:type="dxa"/>
          </w:tcPr>
          <w:p w14:paraId="53829481" w14:textId="635C8855" w:rsidR="00290701" w:rsidRPr="00254069" w:rsidRDefault="00290701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Program Sorumlusu</w:t>
            </w:r>
          </w:p>
        </w:tc>
      </w:tr>
      <w:tr w:rsidR="00290701" w:rsidRPr="00254069" w14:paraId="42AF560C" w14:textId="77777777" w:rsidTr="009F7CD0">
        <w:trPr>
          <w:trHeight w:val="567"/>
        </w:trPr>
        <w:tc>
          <w:tcPr>
            <w:tcW w:w="3823" w:type="dxa"/>
            <w:gridSpan w:val="2"/>
          </w:tcPr>
          <w:p w14:paraId="230EE2B3" w14:textId="6FE70B74" w:rsidR="00290701" w:rsidRPr="00254069" w:rsidRDefault="00290701" w:rsidP="00290701">
            <w:pPr>
              <w:rPr>
                <w:sz w:val="24"/>
                <w:szCs w:val="24"/>
              </w:rPr>
            </w:pPr>
            <w:r w:rsidRPr="00254069">
              <w:rPr>
                <w:rFonts w:eastAsia="Calibri"/>
                <w:sz w:val="24"/>
                <w:szCs w:val="24"/>
                <w:lang w:val="tr-TR"/>
              </w:rPr>
              <w:t>Ali YILDIRIMÇAKAR</w:t>
            </w:r>
          </w:p>
        </w:tc>
        <w:tc>
          <w:tcPr>
            <w:tcW w:w="2806" w:type="dxa"/>
            <w:gridSpan w:val="2"/>
          </w:tcPr>
          <w:p w14:paraId="0D1BBCAE" w14:textId="0DAF5489" w:rsidR="00290701" w:rsidRPr="00254069" w:rsidRDefault="00290701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Uluslararası Finans ve Bankcılık  Bölümü</w:t>
            </w:r>
          </w:p>
        </w:tc>
        <w:tc>
          <w:tcPr>
            <w:tcW w:w="2659" w:type="dxa"/>
          </w:tcPr>
          <w:p w14:paraId="7C2215E8" w14:textId="1A4AB4C2" w:rsidR="00290701" w:rsidRPr="00254069" w:rsidRDefault="00290701" w:rsidP="00290701">
            <w:pPr>
              <w:rPr>
                <w:sz w:val="24"/>
                <w:szCs w:val="24"/>
              </w:rPr>
            </w:pPr>
            <w:r w:rsidRPr="00254069">
              <w:rPr>
                <w:rFonts w:eastAsia="Calibri"/>
                <w:sz w:val="24"/>
                <w:szCs w:val="24"/>
                <w:lang w:val="tr-TR"/>
              </w:rPr>
              <w:t>Bölüm Öğrenci Temsilcisi</w:t>
            </w:r>
          </w:p>
        </w:tc>
      </w:tr>
      <w:tr w:rsidR="00290701" w:rsidRPr="00254069" w14:paraId="5EBA0F1F" w14:textId="77777777" w:rsidTr="009F7CD0">
        <w:trPr>
          <w:trHeight w:val="567"/>
        </w:trPr>
        <w:tc>
          <w:tcPr>
            <w:tcW w:w="3823" w:type="dxa"/>
            <w:gridSpan w:val="2"/>
          </w:tcPr>
          <w:p w14:paraId="5B84F26F" w14:textId="3F0537AA" w:rsidR="00290701" w:rsidRPr="00254069" w:rsidRDefault="00290701" w:rsidP="00290701">
            <w:pPr>
              <w:rPr>
                <w:sz w:val="24"/>
                <w:szCs w:val="24"/>
              </w:rPr>
            </w:pPr>
            <w:r w:rsidRPr="00254069">
              <w:rPr>
                <w:rFonts w:eastAsia="Calibri"/>
                <w:sz w:val="24"/>
                <w:szCs w:val="24"/>
                <w:lang w:val="tr-TR"/>
              </w:rPr>
              <w:t xml:space="preserve">Erdem EKEN  </w:t>
            </w:r>
          </w:p>
        </w:tc>
        <w:tc>
          <w:tcPr>
            <w:tcW w:w="2806" w:type="dxa"/>
            <w:gridSpan w:val="2"/>
          </w:tcPr>
          <w:p w14:paraId="165571A1" w14:textId="46354FA5" w:rsidR="00290701" w:rsidRPr="00254069" w:rsidRDefault="00290701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Uluslararası Finans Bölümü</w:t>
            </w:r>
          </w:p>
        </w:tc>
        <w:tc>
          <w:tcPr>
            <w:tcW w:w="2659" w:type="dxa"/>
          </w:tcPr>
          <w:p w14:paraId="66F4F724" w14:textId="063D5372" w:rsidR="00290701" w:rsidRPr="00254069" w:rsidRDefault="00290701" w:rsidP="00290701">
            <w:pPr>
              <w:rPr>
                <w:sz w:val="24"/>
                <w:szCs w:val="24"/>
              </w:rPr>
            </w:pPr>
            <w:r w:rsidRPr="00254069">
              <w:rPr>
                <w:rFonts w:eastAsia="Calibri"/>
                <w:sz w:val="24"/>
                <w:szCs w:val="24"/>
                <w:lang w:val="tr-TR"/>
              </w:rPr>
              <w:t>Bölüm Mezun Öğrenci Temsilcisi</w:t>
            </w:r>
          </w:p>
        </w:tc>
      </w:tr>
      <w:tr w:rsidR="00290701" w:rsidRPr="00254069" w14:paraId="38E5195F" w14:textId="77777777" w:rsidTr="00254069">
        <w:trPr>
          <w:trHeight w:val="392"/>
        </w:trPr>
        <w:tc>
          <w:tcPr>
            <w:tcW w:w="3823" w:type="dxa"/>
            <w:gridSpan w:val="2"/>
            <w:vAlign w:val="center"/>
          </w:tcPr>
          <w:p w14:paraId="34D9BDF5" w14:textId="77777777" w:rsidR="00290701" w:rsidRPr="00254069" w:rsidRDefault="00290701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Nimet KENDİR</w:t>
            </w:r>
          </w:p>
        </w:tc>
        <w:tc>
          <w:tcPr>
            <w:tcW w:w="2806" w:type="dxa"/>
            <w:gridSpan w:val="2"/>
            <w:vAlign w:val="center"/>
          </w:tcPr>
          <w:p w14:paraId="205935CD" w14:textId="77777777" w:rsidR="00290701" w:rsidRPr="00254069" w:rsidRDefault="00290701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Bölüm Sekreteri</w:t>
            </w:r>
          </w:p>
        </w:tc>
        <w:tc>
          <w:tcPr>
            <w:tcW w:w="2659" w:type="dxa"/>
            <w:vAlign w:val="center"/>
          </w:tcPr>
          <w:p w14:paraId="1971AC20" w14:textId="77777777" w:rsidR="00290701" w:rsidRPr="00254069" w:rsidRDefault="00290701" w:rsidP="00290701">
            <w:pPr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Sekreterya</w:t>
            </w:r>
          </w:p>
        </w:tc>
      </w:tr>
    </w:tbl>
    <w:p w14:paraId="42DD59DF" w14:textId="77777777" w:rsidR="00254069" w:rsidRPr="00254069" w:rsidRDefault="00254069" w:rsidP="00731284">
      <w:pPr>
        <w:jc w:val="center"/>
        <w:rPr>
          <w:b/>
          <w:sz w:val="24"/>
          <w:szCs w:val="24"/>
        </w:rPr>
      </w:pPr>
    </w:p>
    <w:p w14:paraId="768B36D9" w14:textId="77777777" w:rsidR="00254069" w:rsidRDefault="00254069" w:rsidP="00731284">
      <w:pPr>
        <w:jc w:val="center"/>
        <w:rPr>
          <w:b/>
          <w:sz w:val="24"/>
          <w:szCs w:val="24"/>
        </w:rPr>
      </w:pPr>
    </w:p>
    <w:p w14:paraId="251D478C" w14:textId="77777777" w:rsidR="00254069" w:rsidRDefault="00254069" w:rsidP="00254069">
      <w:pPr>
        <w:rPr>
          <w:b/>
          <w:sz w:val="24"/>
          <w:szCs w:val="24"/>
        </w:rPr>
      </w:pPr>
    </w:p>
    <w:p w14:paraId="7085021D" w14:textId="46429DB0" w:rsidR="00BB70A4" w:rsidRPr="00254069" w:rsidRDefault="00BB70A4" w:rsidP="00254069">
      <w:pPr>
        <w:jc w:val="center"/>
        <w:rPr>
          <w:b/>
        </w:rPr>
      </w:pPr>
      <w:r w:rsidRPr="00254069">
        <w:rPr>
          <w:b/>
        </w:rPr>
        <w:lastRenderedPageBreak/>
        <w:t>DANIŞMA KURULU TOPLANTI KARARLARI</w:t>
      </w:r>
    </w:p>
    <w:tbl>
      <w:tblPr>
        <w:tblW w:w="10774" w:type="dxa"/>
        <w:tblInd w:w="-85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4"/>
        <w:gridCol w:w="10150"/>
      </w:tblGrid>
      <w:tr w:rsidR="00B43DBB" w:rsidRPr="00254069" w14:paraId="0854C251" w14:textId="77777777" w:rsidTr="00254069">
        <w:trPr>
          <w:trHeight w:val="286"/>
        </w:trPr>
        <w:tc>
          <w:tcPr>
            <w:tcW w:w="107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69C26E" w14:textId="77777777" w:rsidR="00B43DBB" w:rsidRPr="00254069" w:rsidRDefault="00B43DBB" w:rsidP="00731284">
            <w:pPr>
              <w:widowControl/>
              <w:jc w:val="center"/>
              <w:rPr>
                <w:b/>
                <w:bCs/>
                <w:lang w:val="tr-TR" w:eastAsia="tr-TR"/>
              </w:rPr>
            </w:pPr>
            <w:r w:rsidRPr="00254069">
              <w:rPr>
                <w:b/>
                <w:bCs/>
                <w:lang w:val="tr-TR" w:eastAsia="tr-TR"/>
              </w:rPr>
              <w:t>KARARLAR</w:t>
            </w:r>
          </w:p>
        </w:tc>
      </w:tr>
      <w:tr w:rsidR="00B43DBB" w:rsidRPr="00254069" w14:paraId="527C0E1B" w14:textId="77777777" w:rsidTr="00254069">
        <w:trPr>
          <w:trHeight w:val="735"/>
        </w:trPr>
        <w:tc>
          <w:tcPr>
            <w:tcW w:w="107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6AF546D" w14:textId="2980726A" w:rsidR="00B43DBB" w:rsidRPr="00254069" w:rsidRDefault="00B43DBB" w:rsidP="00731284">
            <w:pPr>
              <w:widowControl/>
              <w:jc w:val="center"/>
              <w:rPr>
                <w:b/>
                <w:bCs/>
                <w:lang w:val="tr-TR" w:eastAsia="tr-TR"/>
              </w:rPr>
            </w:pPr>
            <w:r w:rsidRPr="00254069">
              <w:rPr>
                <w:b/>
                <w:bCs/>
                <w:lang w:val="tr-TR" w:eastAsia="tr-TR"/>
              </w:rPr>
              <w:t>TOROS ÜNİVERSİTESİ</w:t>
            </w:r>
          </w:p>
          <w:p w14:paraId="04BE1EF0" w14:textId="77777777" w:rsidR="00254069" w:rsidRDefault="00B43DBB" w:rsidP="00731284">
            <w:pPr>
              <w:widowControl/>
              <w:jc w:val="center"/>
              <w:rPr>
                <w:b/>
                <w:bCs/>
                <w:lang w:val="tr-TR" w:eastAsia="tr-TR"/>
              </w:rPr>
            </w:pPr>
            <w:r w:rsidRPr="00254069">
              <w:rPr>
                <w:b/>
                <w:bCs/>
                <w:lang w:val="tr-TR" w:eastAsia="tr-TR"/>
              </w:rPr>
              <w:t>İKTİSADİ, İDARİ VE SOSYAL BİLİMLER FAKÜLTESİ</w:t>
            </w:r>
            <w:r w:rsidR="00731284" w:rsidRPr="00254069">
              <w:rPr>
                <w:b/>
                <w:bCs/>
                <w:lang w:val="tr-TR" w:eastAsia="tr-TR"/>
              </w:rPr>
              <w:t xml:space="preserve"> </w:t>
            </w:r>
          </w:p>
          <w:p w14:paraId="7F469982" w14:textId="0CB58AF9" w:rsidR="00B43DBB" w:rsidRPr="00254069" w:rsidRDefault="00731284" w:rsidP="00731284">
            <w:pPr>
              <w:widowControl/>
              <w:jc w:val="center"/>
              <w:rPr>
                <w:b/>
                <w:bCs/>
                <w:lang w:val="tr-TR" w:eastAsia="tr-TR"/>
              </w:rPr>
            </w:pPr>
            <w:r w:rsidRPr="00254069">
              <w:rPr>
                <w:b/>
                <w:bCs/>
                <w:lang w:val="tr-TR" w:eastAsia="tr-TR"/>
              </w:rPr>
              <w:t xml:space="preserve">ULUSLARARASI </w:t>
            </w:r>
            <w:r w:rsidR="00AF10F1" w:rsidRPr="00254069">
              <w:rPr>
                <w:b/>
                <w:bCs/>
                <w:lang w:val="tr-TR" w:eastAsia="tr-TR"/>
              </w:rPr>
              <w:t>FİNANS VE BANKACILIK</w:t>
            </w:r>
            <w:r w:rsidRPr="00254069">
              <w:rPr>
                <w:b/>
                <w:bCs/>
                <w:lang w:val="tr-TR" w:eastAsia="tr-TR"/>
              </w:rPr>
              <w:t xml:space="preserve"> BÖLÜMÜ</w:t>
            </w:r>
          </w:p>
        </w:tc>
      </w:tr>
      <w:tr w:rsidR="00B43DBB" w:rsidRPr="00254069" w14:paraId="3EE9D6A2" w14:textId="77777777" w:rsidTr="00254069">
        <w:trPr>
          <w:trHeight w:val="231"/>
        </w:trPr>
        <w:tc>
          <w:tcPr>
            <w:tcW w:w="107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3601A3" w14:textId="2ED697FF" w:rsidR="00B43DBB" w:rsidRPr="00254069" w:rsidRDefault="00731284" w:rsidP="00731284">
            <w:pPr>
              <w:widowControl/>
              <w:jc w:val="center"/>
              <w:rPr>
                <w:b/>
                <w:bCs/>
                <w:lang w:val="tr-TR" w:eastAsia="tr-TR"/>
              </w:rPr>
            </w:pPr>
            <w:r w:rsidRPr="00254069">
              <w:rPr>
                <w:b/>
                <w:bCs/>
                <w:lang w:val="tr-TR" w:eastAsia="tr-TR"/>
              </w:rPr>
              <w:t xml:space="preserve">ULUSLARARASI </w:t>
            </w:r>
            <w:r w:rsidR="00AF10F1" w:rsidRPr="00254069">
              <w:rPr>
                <w:b/>
                <w:bCs/>
                <w:lang w:val="tr-TR" w:eastAsia="tr-TR"/>
              </w:rPr>
              <w:t>FİNANS VE BANKACILIK</w:t>
            </w:r>
            <w:r w:rsidRPr="00254069">
              <w:rPr>
                <w:b/>
                <w:bCs/>
                <w:lang w:val="tr-TR" w:eastAsia="tr-TR"/>
              </w:rPr>
              <w:t xml:space="preserve"> BÖLÜMÜ</w:t>
            </w:r>
            <w:r w:rsidR="00B43DBB" w:rsidRPr="00254069">
              <w:rPr>
                <w:b/>
                <w:bCs/>
                <w:lang w:val="tr-TR" w:eastAsia="tr-TR"/>
              </w:rPr>
              <w:t xml:space="preserve"> DANIŞMA KURULU KARARLARI</w:t>
            </w:r>
          </w:p>
        </w:tc>
      </w:tr>
      <w:tr w:rsidR="00B43DBB" w:rsidRPr="00254069" w14:paraId="2985A5CF" w14:textId="77777777" w:rsidTr="00254069">
        <w:trPr>
          <w:trHeight w:val="180"/>
        </w:trPr>
        <w:tc>
          <w:tcPr>
            <w:tcW w:w="107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DBC79D" w14:textId="6E10F3F9" w:rsidR="00B43DBB" w:rsidRPr="00254069" w:rsidRDefault="00B43DBB" w:rsidP="00731284">
            <w:pPr>
              <w:widowControl/>
              <w:jc w:val="center"/>
              <w:rPr>
                <w:b/>
                <w:bCs/>
                <w:lang w:val="tr-TR" w:eastAsia="tr-TR"/>
              </w:rPr>
            </w:pPr>
            <w:r w:rsidRPr="00254069">
              <w:rPr>
                <w:b/>
                <w:bCs/>
                <w:lang w:val="tr-TR" w:eastAsia="tr-TR"/>
              </w:rPr>
              <w:t xml:space="preserve">TOPLANTI </w:t>
            </w:r>
            <w:r w:rsidR="00821ADE" w:rsidRPr="00254069">
              <w:rPr>
                <w:b/>
                <w:bCs/>
                <w:lang w:val="tr-TR" w:eastAsia="tr-TR"/>
              </w:rPr>
              <w:t>TARİHİ: 17</w:t>
            </w:r>
            <w:r w:rsidRPr="00254069">
              <w:rPr>
                <w:b/>
                <w:bCs/>
                <w:lang w:val="tr-TR" w:eastAsia="tr-TR"/>
              </w:rPr>
              <w:t>.1</w:t>
            </w:r>
            <w:r w:rsidR="00731284" w:rsidRPr="00254069">
              <w:rPr>
                <w:b/>
                <w:bCs/>
                <w:lang w:val="tr-TR" w:eastAsia="tr-TR"/>
              </w:rPr>
              <w:t>1</w:t>
            </w:r>
            <w:r w:rsidRPr="00254069">
              <w:rPr>
                <w:b/>
                <w:bCs/>
                <w:lang w:val="tr-TR" w:eastAsia="tr-TR"/>
              </w:rPr>
              <w:t>.20</w:t>
            </w:r>
            <w:r w:rsidR="00731284" w:rsidRPr="00254069">
              <w:rPr>
                <w:b/>
                <w:bCs/>
                <w:lang w:val="tr-TR" w:eastAsia="tr-TR"/>
              </w:rPr>
              <w:t>20</w:t>
            </w:r>
          </w:p>
        </w:tc>
      </w:tr>
      <w:tr w:rsidR="00B43DBB" w:rsidRPr="00254069" w14:paraId="57855E9B" w14:textId="77777777" w:rsidTr="00254069">
        <w:trPr>
          <w:trHeight w:val="185"/>
        </w:trPr>
        <w:tc>
          <w:tcPr>
            <w:tcW w:w="107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D966"/>
            <w:vAlign w:val="center"/>
            <w:hideMark/>
          </w:tcPr>
          <w:p w14:paraId="0736AC87" w14:textId="77777777" w:rsidR="00B43DBB" w:rsidRPr="00254069" w:rsidRDefault="00B43DBB" w:rsidP="00CC7251">
            <w:pPr>
              <w:widowControl/>
              <w:rPr>
                <w:b/>
                <w:bCs/>
                <w:color w:val="333333"/>
                <w:sz w:val="24"/>
                <w:szCs w:val="24"/>
                <w:lang w:val="tr-TR" w:eastAsia="tr-TR"/>
              </w:rPr>
            </w:pPr>
            <w:r w:rsidRPr="00254069">
              <w:rPr>
                <w:b/>
                <w:bCs/>
                <w:color w:val="333333"/>
                <w:sz w:val="24"/>
                <w:szCs w:val="24"/>
                <w:lang w:val="tr-TR" w:eastAsia="tr-TR"/>
              </w:rPr>
              <w:t>Öneriler</w:t>
            </w:r>
          </w:p>
        </w:tc>
      </w:tr>
      <w:tr w:rsidR="00B43DBB" w:rsidRPr="00254069" w14:paraId="21B89BB0" w14:textId="77777777" w:rsidTr="00254069">
        <w:trPr>
          <w:trHeight w:val="104"/>
        </w:trPr>
        <w:tc>
          <w:tcPr>
            <w:tcW w:w="107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center"/>
            <w:hideMark/>
          </w:tcPr>
          <w:p w14:paraId="328B368D" w14:textId="6BC4DA69" w:rsidR="00B43DBB" w:rsidRPr="00254069" w:rsidRDefault="00B43DBB" w:rsidP="00CC7251">
            <w:pPr>
              <w:widowControl/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  <w:t>A.</w:t>
            </w:r>
            <w:r w:rsidR="000B192A" w:rsidRPr="00254069"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  <w:t xml:space="preserve"> </w:t>
            </w:r>
            <w:r w:rsidRPr="00254069"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  <w:t>Eğitim-Öğretim</w:t>
            </w:r>
          </w:p>
        </w:tc>
      </w:tr>
      <w:tr w:rsidR="00B43DBB" w:rsidRPr="00254069" w14:paraId="11FBB003" w14:textId="77777777" w:rsidTr="00254069">
        <w:trPr>
          <w:trHeight w:hRule="exact" w:val="456"/>
        </w:trPr>
        <w:tc>
          <w:tcPr>
            <w:tcW w:w="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3967F5" w14:textId="692191C1" w:rsidR="00B43DBB" w:rsidRPr="00254069" w:rsidRDefault="00AF10F1" w:rsidP="00CC7251">
            <w:pPr>
              <w:widowControl/>
              <w:jc w:val="center"/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  <w:t>1</w:t>
            </w:r>
          </w:p>
        </w:tc>
        <w:tc>
          <w:tcPr>
            <w:tcW w:w="10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56049C" w14:textId="6F8014FE" w:rsidR="00B43DBB" w:rsidRPr="00254069" w:rsidRDefault="00AF10F1" w:rsidP="00BD36C7">
            <w:pPr>
              <w:widowControl/>
              <w:rPr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sz w:val="24"/>
                <w:szCs w:val="24"/>
              </w:rPr>
              <w:t>Öğrencilere proje yazma ve projenin fizibilitesini değerlendirmeye yönelik eğitim verilmesi.</w:t>
            </w:r>
          </w:p>
        </w:tc>
      </w:tr>
      <w:tr w:rsidR="00B43DBB" w:rsidRPr="00254069" w14:paraId="0C5D404B" w14:textId="77777777" w:rsidTr="00254069">
        <w:trPr>
          <w:trHeight w:hRule="exact" w:val="576"/>
        </w:trPr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9C26AC" w14:textId="47E19651" w:rsidR="00B43DBB" w:rsidRPr="00254069" w:rsidRDefault="00AF10F1" w:rsidP="00CC7251">
            <w:pPr>
              <w:widowControl/>
              <w:jc w:val="center"/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  <w:t>2</w:t>
            </w:r>
          </w:p>
        </w:tc>
        <w:tc>
          <w:tcPr>
            <w:tcW w:w="10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848E8B" w14:textId="4D29E75C" w:rsidR="00B43DBB" w:rsidRPr="00254069" w:rsidRDefault="00AF10F1" w:rsidP="00BD36C7">
            <w:pPr>
              <w:widowControl/>
              <w:rPr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sz w:val="24"/>
                <w:szCs w:val="24"/>
              </w:rPr>
              <w:t>Öğrencilerin kariyer planlaması yapabilmeleri için  mesleki tanıtımlara  yönelik seminerlerin düzenlenmesi.</w:t>
            </w:r>
          </w:p>
        </w:tc>
      </w:tr>
      <w:tr w:rsidR="00DE7F5B" w:rsidRPr="00254069" w14:paraId="7B1A3398" w14:textId="77777777" w:rsidTr="00254069">
        <w:trPr>
          <w:trHeight w:hRule="exact" w:val="288"/>
        </w:trPr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04356D" w14:textId="373A51B8" w:rsidR="00DE7F5B" w:rsidRPr="00254069" w:rsidRDefault="00DE7F5B" w:rsidP="00CC7251">
            <w:pPr>
              <w:widowControl/>
              <w:jc w:val="center"/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  <w:t>3</w:t>
            </w:r>
          </w:p>
        </w:tc>
        <w:tc>
          <w:tcPr>
            <w:tcW w:w="10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E3630" w14:textId="77777777" w:rsidR="00DE7F5B" w:rsidRPr="00254069" w:rsidRDefault="00DE7F5B" w:rsidP="00BD36C7">
            <w:pPr>
              <w:widowControl/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Bankacılık alanına ilişkin müfredata ders eklenmesi.</w:t>
            </w:r>
          </w:p>
          <w:p w14:paraId="6B619E2F" w14:textId="77777777" w:rsidR="00821ADE" w:rsidRPr="00254069" w:rsidRDefault="00821ADE" w:rsidP="00BD36C7">
            <w:pPr>
              <w:widowControl/>
              <w:rPr>
                <w:sz w:val="24"/>
                <w:szCs w:val="24"/>
              </w:rPr>
            </w:pPr>
          </w:p>
          <w:p w14:paraId="7A827D9F" w14:textId="29FD5686" w:rsidR="00821ADE" w:rsidRPr="00254069" w:rsidRDefault="00821ADE" w:rsidP="00BD36C7">
            <w:pPr>
              <w:widowControl/>
              <w:rPr>
                <w:sz w:val="24"/>
                <w:szCs w:val="24"/>
              </w:rPr>
            </w:pPr>
          </w:p>
        </w:tc>
      </w:tr>
      <w:tr w:rsidR="00B43DBB" w:rsidRPr="00254069" w14:paraId="3F0BAD91" w14:textId="77777777" w:rsidTr="00254069">
        <w:trPr>
          <w:trHeight w:val="131"/>
        </w:trPr>
        <w:tc>
          <w:tcPr>
            <w:tcW w:w="107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center"/>
            <w:hideMark/>
          </w:tcPr>
          <w:p w14:paraId="1ECD24DB" w14:textId="2BA80417" w:rsidR="00B43DBB" w:rsidRPr="00254069" w:rsidRDefault="00AF10F1" w:rsidP="00821ADE">
            <w:pPr>
              <w:widowControl/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sz w:val="24"/>
                <w:szCs w:val="24"/>
              </w:rPr>
              <w:br w:type="page"/>
            </w:r>
            <w:r w:rsidR="00821ADE" w:rsidRPr="00254069">
              <w:rPr>
                <w:b/>
                <w:sz w:val="24"/>
                <w:szCs w:val="24"/>
              </w:rPr>
              <w:t>B</w:t>
            </w:r>
            <w:r w:rsidR="00B43DBB" w:rsidRPr="00254069"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  <w:t>.</w:t>
            </w:r>
            <w:r w:rsidR="000B192A" w:rsidRPr="00254069"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  <w:t xml:space="preserve"> </w:t>
            </w:r>
            <w:r w:rsidR="00B43DBB" w:rsidRPr="00254069"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  <w:t>Araştırma-Geliştirme</w:t>
            </w:r>
          </w:p>
        </w:tc>
      </w:tr>
      <w:tr w:rsidR="00B43DBB" w:rsidRPr="00254069" w14:paraId="370F1856" w14:textId="77777777" w:rsidTr="00254069">
        <w:trPr>
          <w:trHeight w:hRule="exact" w:val="296"/>
        </w:trPr>
        <w:tc>
          <w:tcPr>
            <w:tcW w:w="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E5C82" w14:textId="34508F46" w:rsidR="00B43DBB" w:rsidRPr="00254069" w:rsidRDefault="00AF10F1" w:rsidP="00CC7251">
            <w:pPr>
              <w:widowControl/>
              <w:jc w:val="center"/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  <w:t>1</w:t>
            </w:r>
          </w:p>
        </w:tc>
        <w:tc>
          <w:tcPr>
            <w:tcW w:w="10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FFAFFB" w14:textId="02CEF1F3" w:rsidR="00B43DBB" w:rsidRPr="00254069" w:rsidRDefault="00AF10F1" w:rsidP="00BD36C7">
            <w:pPr>
              <w:widowControl/>
              <w:rPr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sz w:val="24"/>
                <w:szCs w:val="24"/>
              </w:rPr>
              <w:t>İŞKUR projeleri ve sağladığı imkanlara yönelik bilgilendirme programlarının düzenlenmesi.</w:t>
            </w:r>
          </w:p>
        </w:tc>
      </w:tr>
      <w:tr w:rsidR="00B43DBB" w:rsidRPr="00254069" w14:paraId="2A2EF473" w14:textId="77777777" w:rsidTr="00254069">
        <w:trPr>
          <w:trHeight w:hRule="exact" w:val="273"/>
        </w:trPr>
        <w:tc>
          <w:tcPr>
            <w:tcW w:w="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256126" w14:textId="11952ED9" w:rsidR="00B43DBB" w:rsidRPr="00254069" w:rsidRDefault="00AF10F1" w:rsidP="00CC7251">
            <w:pPr>
              <w:widowControl/>
              <w:jc w:val="center"/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  <w:t>2</w:t>
            </w:r>
          </w:p>
        </w:tc>
        <w:tc>
          <w:tcPr>
            <w:tcW w:w="10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CDAB4" w14:textId="6EB9350E" w:rsidR="00B43DBB" w:rsidRPr="00254069" w:rsidRDefault="00AF10F1" w:rsidP="00BD36C7">
            <w:pPr>
              <w:widowControl/>
              <w:rPr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sz w:val="24"/>
                <w:szCs w:val="24"/>
              </w:rPr>
              <w:t>TORSİM ile koordineli olarak çalışılarak öğrencilerin staj yeri bulmasının kolaylaştırılması.</w:t>
            </w:r>
          </w:p>
        </w:tc>
      </w:tr>
      <w:tr w:rsidR="00B43DBB" w:rsidRPr="00254069" w14:paraId="225A9596" w14:textId="77777777" w:rsidTr="00254069">
        <w:trPr>
          <w:trHeight w:val="134"/>
        </w:trPr>
        <w:tc>
          <w:tcPr>
            <w:tcW w:w="107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center"/>
            <w:hideMark/>
          </w:tcPr>
          <w:p w14:paraId="7BF5DE35" w14:textId="2AB04314" w:rsidR="00B43DBB" w:rsidRPr="00254069" w:rsidRDefault="00B43DBB" w:rsidP="00BD36C7">
            <w:pPr>
              <w:widowControl/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  <w:t>C.</w:t>
            </w:r>
            <w:r w:rsidR="000B192A" w:rsidRPr="00254069"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  <w:t xml:space="preserve"> </w:t>
            </w:r>
            <w:r w:rsidRPr="00254069"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  <w:t>Toplumsal Katkı</w:t>
            </w:r>
          </w:p>
        </w:tc>
      </w:tr>
      <w:tr w:rsidR="00B43DBB" w:rsidRPr="00254069" w14:paraId="23CD9799" w14:textId="77777777" w:rsidTr="00254069">
        <w:trPr>
          <w:trHeight w:hRule="exact" w:val="564"/>
        </w:trPr>
        <w:tc>
          <w:tcPr>
            <w:tcW w:w="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295890" w14:textId="2332FA13" w:rsidR="00B43DBB" w:rsidRPr="00254069" w:rsidRDefault="00AF10F1" w:rsidP="00CC7251">
            <w:pPr>
              <w:widowControl/>
              <w:jc w:val="center"/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  <w:t>1</w:t>
            </w:r>
          </w:p>
        </w:tc>
        <w:tc>
          <w:tcPr>
            <w:tcW w:w="10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374136" w14:textId="5F179BF3" w:rsidR="00B43DBB" w:rsidRPr="00254069" w:rsidRDefault="00AF10F1" w:rsidP="00BD36C7">
            <w:pPr>
              <w:widowControl/>
              <w:rPr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sz w:val="24"/>
                <w:szCs w:val="24"/>
              </w:rPr>
              <w:t>Üniversitemiz Sürekli Eğitim Uygulama ve Araştırma Merkezi Müdürlüğü ile birlikte “</w:t>
            </w:r>
            <w:r w:rsidRPr="00254069">
              <w:rPr>
                <w:b/>
                <w:sz w:val="24"/>
                <w:szCs w:val="24"/>
              </w:rPr>
              <w:t>Finansal Okur Yazarlık”</w:t>
            </w:r>
            <w:r w:rsidRPr="00254069">
              <w:rPr>
                <w:sz w:val="24"/>
                <w:szCs w:val="24"/>
              </w:rPr>
              <w:t xml:space="preserve">  eğitiminin düzenlenmesi.</w:t>
            </w:r>
          </w:p>
        </w:tc>
      </w:tr>
    </w:tbl>
    <w:p w14:paraId="00BDF4F6" w14:textId="77777777" w:rsidR="008D27BE" w:rsidRPr="00254069" w:rsidRDefault="008D27BE" w:rsidP="00254069">
      <w:pPr>
        <w:pStyle w:val="AralkYok"/>
      </w:pPr>
    </w:p>
    <w:tbl>
      <w:tblPr>
        <w:tblpPr w:leftFromText="141" w:rightFromText="141" w:vertAnchor="text" w:horzAnchor="margin" w:tblpXSpec="center" w:tblpY="235"/>
        <w:tblW w:w="1073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4"/>
        <w:gridCol w:w="6382"/>
        <w:gridCol w:w="2266"/>
        <w:gridCol w:w="1618"/>
      </w:tblGrid>
      <w:tr w:rsidR="00B43DBB" w:rsidRPr="00254069" w14:paraId="61314A28" w14:textId="77777777" w:rsidTr="00192D5F">
        <w:trPr>
          <w:trHeight w:val="352"/>
        </w:trPr>
        <w:tc>
          <w:tcPr>
            <w:tcW w:w="1073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D966"/>
            <w:vAlign w:val="center"/>
            <w:hideMark/>
          </w:tcPr>
          <w:p w14:paraId="7EAA2A9A" w14:textId="1CFB108F" w:rsidR="00B43DBB" w:rsidRPr="00254069" w:rsidRDefault="00B43DBB" w:rsidP="008D27BE">
            <w:pPr>
              <w:widowControl/>
              <w:jc w:val="center"/>
              <w:rPr>
                <w:b/>
                <w:bCs/>
                <w:color w:val="333333"/>
                <w:sz w:val="24"/>
                <w:szCs w:val="24"/>
                <w:lang w:val="tr-TR" w:eastAsia="tr-TR"/>
              </w:rPr>
            </w:pPr>
            <w:r w:rsidRPr="00254069">
              <w:rPr>
                <w:b/>
                <w:bCs/>
                <w:color w:val="333333"/>
                <w:sz w:val="24"/>
                <w:szCs w:val="24"/>
                <w:lang w:val="tr-TR" w:eastAsia="tr-TR"/>
              </w:rPr>
              <w:t>Eylem/Faaliyet</w:t>
            </w:r>
            <w:r w:rsidR="00AF10F1" w:rsidRPr="00254069">
              <w:rPr>
                <w:b/>
                <w:bCs/>
                <w:color w:val="333333"/>
                <w:sz w:val="24"/>
                <w:szCs w:val="24"/>
                <w:lang w:val="tr-TR" w:eastAsia="tr-TR"/>
              </w:rPr>
              <w:t xml:space="preserve"> </w:t>
            </w:r>
            <w:r w:rsidRPr="00254069">
              <w:rPr>
                <w:b/>
                <w:bCs/>
                <w:color w:val="333333"/>
                <w:sz w:val="24"/>
                <w:szCs w:val="24"/>
                <w:lang w:val="tr-TR" w:eastAsia="tr-TR"/>
              </w:rPr>
              <w:t>Planı</w:t>
            </w:r>
          </w:p>
        </w:tc>
      </w:tr>
      <w:tr w:rsidR="00B43DBB" w:rsidRPr="00254069" w14:paraId="0DD7A487" w14:textId="77777777" w:rsidTr="00254069">
        <w:trPr>
          <w:trHeight w:val="480"/>
        </w:trPr>
        <w:tc>
          <w:tcPr>
            <w:tcW w:w="4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D966"/>
            <w:hideMark/>
          </w:tcPr>
          <w:p w14:paraId="3AF6D63F" w14:textId="77777777" w:rsidR="00B43DBB" w:rsidRPr="00254069" w:rsidRDefault="00B43DBB" w:rsidP="00AD0378">
            <w:pPr>
              <w:widowControl/>
              <w:rPr>
                <w:b/>
                <w:bCs/>
                <w:color w:val="333333"/>
                <w:sz w:val="24"/>
                <w:szCs w:val="24"/>
                <w:lang w:val="tr-TR" w:eastAsia="tr-TR"/>
              </w:rPr>
            </w:pPr>
            <w:r w:rsidRPr="00254069">
              <w:rPr>
                <w:b/>
                <w:bCs/>
                <w:color w:val="333333"/>
                <w:sz w:val="24"/>
                <w:szCs w:val="24"/>
                <w:lang w:val="tr-TR" w:eastAsia="tr-TR"/>
              </w:rPr>
              <w:t>No</w:t>
            </w:r>
          </w:p>
        </w:tc>
        <w:tc>
          <w:tcPr>
            <w:tcW w:w="6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vAlign w:val="center"/>
            <w:hideMark/>
          </w:tcPr>
          <w:p w14:paraId="2A85F013" w14:textId="77777777" w:rsidR="00B43DBB" w:rsidRPr="00254069" w:rsidRDefault="00B43DBB" w:rsidP="008D27BE">
            <w:pPr>
              <w:widowControl/>
              <w:jc w:val="center"/>
              <w:rPr>
                <w:b/>
                <w:bCs/>
                <w:color w:val="333333"/>
                <w:sz w:val="24"/>
                <w:szCs w:val="24"/>
                <w:lang w:val="tr-TR" w:eastAsia="tr-TR"/>
              </w:rPr>
            </w:pPr>
            <w:r w:rsidRPr="00254069">
              <w:rPr>
                <w:b/>
                <w:bCs/>
                <w:color w:val="333333"/>
                <w:sz w:val="24"/>
                <w:szCs w:val="24"/>
                <w:lang w:val="tr-TR" w:eastAsia="tr-TR"/>
              </w:rPr>
              <w:t>Eylem/Faaliyet</w:t>
            </w:r>
          </w:p>
        </w:tc>
        <w:tc>
          <w:tcPr>
            <w:tcW w:w="22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vAlign w:val="center"/>
            <w:hideMark/>
          </w:tcPr>
          <w:p w14:paraId="6F57E3CA" w14:textId="77777777" w:rsidR="00B43DBB" w:rsidRPr="00254069" w:rsidRDefault="00B43DBB" w:rsidP="008D27BE">
            <w:pPr>
              <w:widowControl/>
              <w:jc w:val="center"/>
              <w:rPr>
                <w:b/>
                <w:bCs/>
                <w:color w:val="333333"/>
                <w:sz w:val="24"/>
                <w:szCs w:val="24"/>
                <w:lang w:val="tr-TR" w:eastAsia="tr-TR"/>
              </w:rPr>
            </w:pPr>
            <w:r w:rsidRPr="00254069">
              <w:rPr>
                <w:b/>
                <w:bCs/>
                <w:color w:val="333333"/>
                <w:sz w:val="24"/>
                <w:szCs w:val="24"/>
                <w:lang w:val="tr-TR" w:eastAsia="tr-TR"/>
              </w:rPr>
              <w:t>Görevler</w:t>
            </w:r>
          </w:p>
        </w:tc>
        <w:tc>
          <w:tcPr>
            <w:tcW w:w="1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vAlign w:val="center"/>
            <w:hideMark/>
          </w:tcPr>
          <w:p w14:paraId="19CAA2E3" w14:textId="77777777" w:rsidR="00B43DBB" w:rsidRPr="00254069" w:rsidRDefault="00B43DBB" w:rsidP="008D27BE">
            <w:pPr>
              <w:widowControl/>
              <w:jc w:val="center"/>
              <w:rPr>
                <w:b/>
                <w:bCs/>
                <w:color w:val="333333"/>
                <w:sz w:val="24"/>
                <w:szCs w:val="24"/>
                <w:lang w:val="tr-TR" w:eastAsia="tr-TR"/>
              </w:rPr>
            </w:pPr>
            <w:r w:rsidRPr="00254069">
              <w:rPr>
                <w:b/>
                <w:bCs/>
                <w:color w:val="333333"/>
                <w:sz w:val="24"/>
                <w:szCs w:val="24"/>
                <w:lang w:val="tr-TR" w:eastAsia="tr-TR"/>
              </w:rPr>
              <w:t>Gözden Geçirme</w:t>
            </w:r>
          </w:p>
        </w:tc>
      </w:tr>
      <w:tr w:rsidR="00B43DBB" w:rsidRPr="00254069" w14:paraId="46DAA4FB" w14:textId="77777777" w:rsidTr="00254069">
        <w:trPr>
          <w:trHeight w:val="189"/>
        </w:trPr>
        <w:tc>
          <w:tcPr>
            <w:tcW w:w="1073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E699"/>
            <w:vAlign w:val="center"/>
            <w:hideMark/>
          </w:tcPr>
          <w:p w14:paraId="24CF7C27" w14:textId="77777777" w:rsidR="00B43DBB" w:rsidRPr="00254069" w:rsidRDefault="00B43DBB" w:rsidP="008D27BE">
            <w:pPr>
              <w:widowControl/>
              <w:rPr>
                <w:b/>
                <w:bCs/>
                <w:sz w:val="24"/>
                <w:szCs w:val="24"/>
                <w:lang w:val="tr-TR" w:eastAsia="tr-TR"/>
              </w:rPr>
            </w:pPr>
            <w:r w:rsidRPr="00254069">
              <w:rPr>
                <w:b/>
                <w:bCs/>
                <w:sz w:val="24"/>
                <w:szCs w:val="24"/>
                <w:lang w:val="tr-TR" w:eastAsia="tr-TR"/>
              </w:rPr>
              <w:t>A.Eğitim-Öğretim</w:t>
            </w:r>
          </w:p>
        </w:tc>
      </w:tr>
      <w:tr w:rsidR="00AF10F1" w:rsidRPr="00254069" w14:paraId="7DD9E6FD" w14:textId="77777777" w:rsidTr="00DE7F5B">
        <w:trPr>
          <w:trHeight w:val="1023"/>
        </w:trPr>
        <w:tc>
          <w:tcPr>
            <w:tcW w:w="4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44F419" w14:textId="2453F936" w:rsidR="00AF10F1" w:rsidRPr="00254069" w:rsidRDefault="00DE7F5B" w:rsidP="00AF10F1">
            <w:pPr>
              <w:widowControl/>
              <w:jc w:val="center"/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  <w:t>1</w:t>
            </w:r>
          </w:p>
        </w:tc>
        <w:tc>
          <w:tcPr>
            <w:tcW w:w="6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554CBB" w14:textId="6B76C76C" w:rsidR="00AF10F1" w:rsidRPr="00254069" w:rsidRDefault="00AF10F1" w:rsidP="00AF10F1">
            <w:pPr>
              <w:widowControl/>
              <w:rPr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sz w:val="24"/>
                <w:szCs w:val="24"/>
              </w:rPr>
              <w:t>Öğrencilerin kariyer planlaması yapabilmeleri için mesleki tanıtımlara yönelik seminerlerin düzenlenmesi.</w:t>
            </w:r>
          </w:p>
        </w:tc>
        <w:tc>
          <w:tcPr>
            <w:tcW w:w="22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7B1D922" w14:textId="77777777" w:rsidR="00AF10F1" w:rsidRPr="00254069" w:rsidRDefault="00DE7F5B" w:rsidP="00AF10F1">
            <w:pPr>
              <w:widowControl/>
              <w:rPr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color w:val="000000"/>
                <w:sz w:val="24"/>
                <w:szCs w:val="24"/>
                <w:lang w:val="tr-TR" w:eastAsia="tr-TR"/>
              </w:rPr>
              <w:t>Dr. Öğr. Üye Aslıhan YAVUZALP MARANGOZ</w:t>
            </w:r>
          </w:p>
          <w:p w14:paraId="736D801E" w14:textId="1CF4D18A" w:rsidR="00DE7F5B" w:rsidRPr="00254069" w:rsidRDefault="00DE7F5B" w:rsidP="00AF10F1">
            <w:pPr>
              <w:widowControl/>
              <w:rPr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color w:val="000000"/>
                <w:sz w:val="24"/>
                <w:szCs w:val="24"/>
                <w:lang w:val="tr-TR" w:eastAsia="tr-TR"/>
              </w:rPr>
              <w:t>Arş. Gör. Toprak Ferdi KARAKUŞ</w:t>
            </w:r>
          </w:p>
        </w:tc>
        <w:tc>
          <w:tcPr>
            <w:tcW w:w="1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D8E51A" w14:textId="5E3E3CEE" w:rsidR="00AF10F1" w:rsidRPr="00254069" w:rsidRDefault="00DE7F5B" w:rsidP="00AF10F1">
            <w:pPr>
              <w:widowControl/>
              <w:rPr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color w:val="000000"/>
                <w:sz w:val="24"/>
                <w:szCs w:val="24"/>
                <w:lang w:val="tr-TR" w:eastAsia="tr-TR"/>
              </w:rPr>
              <w:t>Sürekli</w:t>
            </w:r>
          </w:p>
        </w:tc>
      </w:tr>
      <w:tr w:rsidR="00DE7F5B" w:rsidRPr="00254069" w14:paraId="0BAD3D32" w14:textId="77777777" w:rsidTr="00821ADE">
        <w:trPr>
          <w:trHeight w:val="591"/>
        </w:trPr>
        <w:tc>
          <w:tcPr>
            <w:tcW w:w="4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BDF14C" w14:textId="5424A326" w:rsidR="00DE7F5B" w:rsidRPr="00254069" w:rsidRDefault="00DE7F5B" w:rsidP="00AF10F1">
            <w:pPr>
              <w:widowControl/>
              <w:jc w:val="center"/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  <w:t>2</w:t>
            </w:r>
          </w:p>
        </w:tc>
        <w:tc>
          <w:tcPr>
            <w:tcW w:w="6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EA309" w14:textId="206E902B" w:rsidR="00DE7F5B" w:rsidRPr="00254069" w:rsidRDefault="00DE7F5B" w:rsidP="00AF10F1">
            <w:pPr>
              <w:widowControl/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Seminer Dersi kapsamında bölüm öğrencilerine alan hakkında araştırma yaptırılması, eğitim verilmesi.</w:t>
            </w:r>
          </w:p>
        </w:tc>
        <w:tc>
          <w:tcPr>
            <w:tcW w:w="22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9217379" w14:textId="36420966" w:rsidR="00DE7F5B" w:rsidRPr="00254069" w:rsidRDefault="00DE7F5B" w:rsidP="00AF10F1">
            <w:pPr>
              <w:widowControl/>
              <w:rPr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color w:val="000000"/>
                <w:sz w:val="24"/>
                <w:szCs w:val="24"/>
                <w:lang w:val="tr-TR" w:eastAsia="tr-TR"/>
              </w:rPr>
              <w:t>Dr. Öğr. Üye Aslıhan YAVUZALP</w:t>
            </w:r>
          </w:p>
        </w:tc>
        <w:tc>
          <w:tcPr>
            <w:tcW w:w="1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57D5AD" w14:textId="38C91D4B" w:rsidR="00DE7F5B" w:rsidRPr="00254069" w:rsidRDefault="00DE7F5B" w:rsidP="00AF10F1">
            <w:pPr>
              <w:widowControl/>
              <w:rPr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color w:val="000000"/>
                <w:sz w:val="24"/>
                <w:szCs w:val="24"/>
                <w:lang w:val="tr-TR" w:eastAsia="tr-TR"/>
              </w:rPr>
              <w:t>Sürekli</w:t>
            </w:r>
          </w:p>
        </w:tc>
      </w:tr>
      <w:tr w:rsidR="00DE7F5B" w:rsidRPr="00254069" w14:paraId="4F897030" w14:textId="77777777" w:rsidTr="00821ADE">
        <w:trPr>
          <w:trHeight w:val="557"/>
        </w:trPr>
        <w:tc>
          <w:tcPr>
            <w:tcW w:w="4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860F04" w14:textId="66A1CB76" w:rsidR="00DE7F5B" w:rsidRPr="00254069" w:rsidRDefault="00DE7F5B" w:rsidP="00AF10F1">
            <w:pPr>
              <w:widowControl/>
              <w:jc w:val="center"/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  <w:t>3</w:t>
            </w:r>
          </w:p>
        </w:tc>
        <w:tc>
          <w:tcPr>
            <w:tcW w:w="6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FAD968" w14:textId="0B7D431B" w:rsidR="00DE7F5B" w:rsidRPr="00254069" w:rsidRDefault="00DE7F5B" w:rsidP="00AF10F1">
            <w:pPr>
              <w:widowControl/>
              <w:rPr>
                <w:sz w:val="24"/>
                <w:szCs w:val="24"/>
              </w:rPr>
            </w:pPr>
            <w:r w:rsidRPr="00254069">
              <w:rPr>
                <w:sz w:val="24"/>
                <w:szCs w:val="24"/>
              </w:rPr>
              <w:t>Bankacılık alanına ilişkin müfredata ders eklenmesi.</w:t>
            </w:r>
          </w:p>
        </w:tc>
        <w:tc>
          <w:tcPr>
            <w:tcW w:w="22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6733329" w14:textId="2D2345D4" w:rsidR="00DE7F5B" w:rsidRPr="00254069" w:rsidRDefault="00DE7F5B" w:rsidP="00AF10F1">
            <w:pPr>
              <w:widowControl/>
              <w:rPr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color w:val="000000"/>
                <w:sz w:val="24"/>
                <w:szCs w:val="24"/>
                <w:lang w:val="tr-TR" w:eastAsia="tr-TR"/>
              </w:rPr>
              <w:t>Bölüm Öğretim Üyeleri</w:t>
            </w:r>
          </w:p>
        </w:tc>
        <w:tc>
          <w:tcPr>
            <w:tcW w:w="1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7E9790" w14:textId="47955BE0" w:rsidR="00DE7F5B" w:rsidRPr="00254069" w:rsidRDefault="00DE7F5B" w:rsidP="00AF10F1">
            <w:pPr>
              <w:widowControl/>
              <w:rPr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color w:val="000000"/>
                <w:sz w:val="24"/>
                <w:szCs w:val="24"/>
                <w:lang w:val="tr-TR" w:eastAsia="tr-TR"/>
              </w:rPr>
              <w:t>25.06.2021</w:t>
            </w:r>
          </w:p>
        </w:tc>
      </w:tr>
      <w:tr w:rsidR="00AF10F1" w:rsidRPr="00254069" w14:paraId="66F297A1" w14:textId="77777777" w:rsidTr="00192D5F">
        <w:trPr>
          <w:trHeight w:val="272"/>
        </w:trPr>
        <w:tc>
          <w:tcPr>
            <w:tcW w:w="1073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E699"/>
            <w:vAlign w:val="center"/>
          </w:tcPr>
          <w:p w14:paraId="7A7B4AD4" w14:textId="1CA377AF" w:rsidR="00AF10F1" w:rsidRPr="00254069" w:rsidRDefault="00AF10F1" w:rsidP="00AF10F1">
            <w:pPr>
              <w:widowControl/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  <w:t>B. Araştırma-Geliştirme</w:t>
            </w:r>
          </w:p>
        </w:tc>
      </w:tr>
      <w:tr w:rsidR="00AF10F1" w:rsidRPr="00254069" w14:paraId="72685EAD" w14:textId="77777777" w:rsidTr="00AF10F1">
        <w:trPr>
          <w:trHeight w:val="454"/>
        </w:trPr>
        <w:tc>
          <w:tcPr>
            <w:tcW w:w="46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AFFBFF" w14:textId="31C85FBC" w:rsidR="00AF10F1" w:rsidRPr="00254069" w:rsidRDefault="00AF10F1" w:rsidP="00AF10F1">
            <w:pPr>
              <w:widowControl/>
              <w:jc w:val="center"/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  <w:t>1</w:t>
            </w:r>
          </w:p>
        </w:tc>
        <w:tc>
          <w:tcPr>
            <w:tcW w:w="638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630675" w14:textId="3BA7848D" w:rsidR="00AF10F1" w:rsidRPr="00254069" w:rsidRDefault="00AF10F1" w:rsidP="00AF10F1">
            <w:pPr>
              <w:widowControl/>
              <w:rPr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sz w:val="24"/>
                <w:szCs w:val="24"/>
              </w:rPr>
              <w:t>İŞKUR projeleri ve sağladığı imkanlara yönelik bilgilendirme programlarının düzenlenmesi.</w:t>
            </w:r>
          </w:p>
        </w:tc>
        <w:tc>
          <w:tcPr>
            <w:tcW w:w="226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EFB7F69" w14:textId="5630CB69" w:rsidR="00AF10F1" w:rsidRPr="00254069" w:rsidRDefault="00DE7F5B" w:rsidP="00AF10F1">
            <w:pPr>
              <w:widowControl/>
              <w:rPr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color w:val="000000"/>
                <w:sz w:val="24"/>
                <w:szCs w:val="24"/>
                <w:lang w:val="tr-TR" w:eastAsia="tr-TR"/>
              </w:rPr>
              <w:t>Arş. Gör. Toprak Ferdi KARAKUŞ</w:t>
            </w:r>
          </w:p>
        </w:tc>
        <w:tc>
          <w:tcPr>
            <w:tcW w:w="161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153AEDF" w14:textId="44D03940" w:rsidR="00AF10F1" w:rsidRPr="00254069" w:rsidRDefault="00DE7F5B" w:rsidP="00AF10F1">
            <w:pPr>
              <w:widowControl/>
              <w:rPr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color w:val="000000"/>
                <w:sz w:val="24"/>
                <w:szCs w:val="24"/>
                <w:lang w:val="tr-TR" w:eastAsia="tr-TR"/>
              </w:rPr>
              <w:t>Sürekli</w:t>
            </w:r>
          </w:p>
        </w:tc>
      </w:tr>
      <w:tr w:rsidR="00AF10F1" w:rsidRPr="00254069" w14:paraId="0CE0246A" w14:textId="77777777" w:rsidTr="00254069">
        <w:trPr>
          <w:trHeight w:val="276"/>
        </w:trPr>
        <w:tc>
          <w:tcPr>
            <w:tcW w:w="46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4FF7F" w14:textId="77777777" w:rsidR="00AF10F1" w:rsidRPr="00254069" w:rsidRDefault="00AF10F1" w:rsidP="00AF10F1">
            <w:pPr>
              <w:widowControl/>
              <w:jc w:val="center"/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</w:pPr>
          </w:p>
        </w:tc>
        <w:tc>
          <w:tcPr>
            <w:tcW w:w="638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A6D4C" w14:textId="77777777" w:rsidR="00AF10F1" w:rsidRPr="00254069" w:rsidRDefault="00AF10F1" w:rsidP="00AF10F1">
            <w:pPr>
              <w:widowControl/>
              <w:rPr>
                <w:color w:val="000000"/>
                <w:sz w:val="24"/>
                <w:szCs w:val="24"/>
                <w:lang w:val="tr-TR" w:eastAsia="tr-TR"/>
              </w:rPr>
            </w:pPr>
          </w:p>
        </w:tc>
        <w:tc>
          <w:tcPr>
            <w:tcW w:w="226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3CFE55C" w14:textId="77777777" w:rsidR="00AF10F1" w:rsidRPr="00254069" w:rsidRDefault="00AF10F1" w:rsidP="00AF10F1">
            <w:pPr>
              <w:widowControl/>
              <w:rPr>
                <w:color w:val="000000"/>
                <w:sz w:val="24"/>
                <w:szCs w:val="24"/>
                <w:lang w:val="tr-TR" w:eastAsia="tr-TR"/>
              </w:rPr>
            </w:pPr>
          </w:p>
        </w:tc>
        <w:tc>
          <w:tcPr>
            <w:tcW w:w="161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99ED1B6" w14:textId="77777777" w:rsidR="00AF10F1" w:rsidRPr="00254069" w:rsidRDefault="00AF10F1" w:rsidP="00AF10F1">
            <w:pPr>
              <w:widowControl/>
              <w:rPr>
                <w:color w:val="000000"/>
                <w:sz w:val="24"/>
                <w:szCs w:val="24"/>
                <w:lang w:val="tr-TR" w:eastAsia="tr-TR"/>
              </w:rPr>
            </w:pPr>
          </w:p>
        </w:tc>
      </w:tr>
      <w:tr w:rsidR="00AF10F1" w:rsidRPr="00254069" w14:paraId="5AD9AD89" w14:textId="77777777" w:rsidTr="00AF10F1">
        <w:trPr>
          <w:trHeight w:val="454"/>
        </w:trPr>
        <w:tc>
          <w:tcPr>
            <w:tcW w:w="46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E19C33" w14:textId="6F0D78F3" w:rsidR="00AF10F1" w:rsidRPr="00254069" w:rsidRDefault="00AF10F1" w:rsidP="00AF10F1">
            <w:pPr>
              <w:widowControl/>
              <w:jc w:val="center"/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  <w:t>2</w:t>
            </w:r>
          </w:p>
        </w:tc>
        <w:tc>
          <w:tcPr>
            <w:tcW w:w="638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321204" w14:textId="5ECB2146" w:rsidR="00AF10F1" w:rsidRPr="00254069" w:rsidRDefault="00AF10F1" w:rsidP="00AF10F1">
            <w:pPr>
              <w:widowControl/>
              <w:rPr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sz w:val="24"/>
                <w:szCs w:val="24"/>
              </w:rPr>
              <w:t>TORSİM ile koordineli olarak çalışılarak öğrencilerin staj yeri bulmasının kolaylaştırılması.</w:t>
            </w:r>
          </w:p>
        </w:tc>
        <w:tc>
          <w:tcPr>
            <w:tcW w:w="226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4708D85" w14:textId="77777777" w:rsidR="00DE7F5B" w:rsidRPr="00254069" w:rsidRDefault="00DE7F5B" w:rsidP="00DE7F5B">
            <w:pPr>
              <w:widowControl/>
              <w:rPr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color w:val="000000"/>
                <w:sz w:val="24"/>
                <w:szCs w:val="24"/>
                <w:lang w:val="tr-TR" w:eastAsia="tr-TR"/>
              </w:rPr>
              <w:t>Dr. Öğr. Üye Aslıhan YAVUZALP MARANGOZ</w:t>
            </w:r>
          </w:p>
          <w:p w14:paraId="52E9F3DA" w14:textId="0CF1F146" w:rsidR="00AF10F1" w:rsidRPr="00254069" w:rsidRDefault="00DE7F5B" w:rsidP="00DE7F5B">
            <w:pPr>
              <w:widowControl/>
              <w:rPr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color w:val="000000"/>
                <w:sz w:val="24"/>
                <w:szCs w:val="24"/>
                <w:lang w:val="tr-TR" w:eastAsia="tr-TR"/>
              </w:rPr>
              <w:t>Arş. Gör. Toprak Ferdi KARAKUŞ</w:t>
            </w:r>
          </w:p>
        </w:tc>
        <w:tc>
          <w:tcPr>
            <w:tcW w:w="161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43CC836" w14:textId="5F181B37" w:rsidR="00AF10F1" w:rsidRPr="00254069" w:rsidRDefault="00DE7F5B" w:rsidP="00AF10F1">
            <w:pPr>
              <w:widowControl/>
              <w:rPr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color w:val="000000"/>
                <w:sz w:val="24"/>
                <w:szCs w:val="24"/>
                <w:lang w:val="tr-TR" w:eastAsia="tr-TR"/>
              </w:rPr>
              <w:t>Sürekli</w:t>
            </w:r>
          </w:p>
        </w:tc>
      </w:tr>
      <w:tr w:rsidR="00AF10F1" w:rsidRPr="00254069" w14:paraId="7642A88B" w14:textId="77777777" w:rsidTr="00AF10F1">
        <w:trPr>
          <w:trHeight w:val="433"/>
        </w:trPr>
        <w:tc>
          <w:tcPr>
            <w:tcW w:w="46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34C97" w14:textId="77777777" w:rsidR="00AF10F1" w:rsidRPr="00254069" w:rsidRDefault="00AF10F1" w:rsidP="00AF10F1">
            <w:pPr>
              <w:widowControl/>
              <w:jc w:val="center"/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</w:pPr>
          </w:p>
        </w:tc>
        <w:tc>
          <w:tcPr>
            <w:tcW w:w="638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E254F" w14:textId="77777777" w:rsidR="00AF10F1" w:rsidRPr="00254069" w:rsidRDefault="00AF10F1" w:rsidP="00AF10F1">
            <w:pPr>
              <w:widowControl/>
              <w:rPr>
                <w:color w:val="000000"/>
                <w:sz w:val="24"/>
                <w:szCs w:val="24"/>
                <w:lang w:val="tr-TR" w:eastAsia="tr-TR"/>
              </w:rPr>
            </w:pPr>
          </w:p>
        </w:tc>
        <w:tc>
          <w:tcPr>
            <w:tcW w:w="226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5EA0344" w14:textId="77777777" w:rsidR="00AF10F1" w:rsidRPr="00254069" w:rsidRDefault="00AF10F1" w:rsidP="00AF10F1">
            <w:pPr>
              <w:widowControl/>
              <w:rPr>
                <w:color w:val="000000"/>
                <w:sz w:val="24"/>
                <w:szCs w:val="24"/>
                <w:lang w:val="tr-TR" w:eastAsia="tr-TR"/>
              </w:rPr>
            </w:pPr>
          </w:p>
        </w:tc>
        <w:tc>
          <w:tcPr>
            <w:tcW w:w="161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D8C310E" w14:textId="77777777" w:rsidR="00AF10F1" w:rsidRPr="00254069" w:rsidRDefault="00AF10F1" w:rsidP="00AF10F1">
            <w:pPr>
              <w:widowControl/>
              <w:rPr>
                <w:color w:val="000000"/>
                <w:sz w:val="24"/>
                <w:szCs w:val="24"/>
                <w:lang w:val="tr-TR" w:eastAsia="tr-TR"/>
              </w:rPr>
            </w:pPr>
          </w:p>
        </w:tc>
      </w:tr>
      <w:tr w:rsidR="00AF10F1" w:rsidRPr="00254069" w14:paraId="2E798BE5" w14:textId="77777777" w:rsidTr="00254069">
        <w:trPr>
          <w:trHeight w:val="181"/>
        </w:trPr>
        <w:tc>
          <w:tcPr>
            <w:tcW w:w="1073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E699"/>
            <w:vAlign w:val="center"/>
            <w:hideMark/>
          </w:tcPr>
          <w:p w14:paraId="15AD2538" w14:textId="77777777" w:rsidR="00AF10F1" w:rsidRPr="00254069" w:rsidRDefault="00AF10F1" w:rsidP="00AF10F1">
            <w:pPr>
              <w:widowControl/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  <w:t>C.Toplumsal Katkı</w:t>
            </w:r>
          </w:p>
        </w:tc>
      </w:tr>
      <w:tr w:rsidR="00AF10F1" w:rsidRPr="00254069" w14:paraId="0D768E96" w14:textId="77777777" w:rsidTr="00AF10F1">
        <w:trPr>
          <w:trHeight w:val="454"/>
        </w:trPr>
        <w:tc>
          <w:tcPr>
            <w:tcW w:w="46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88CAA" w14:textId="7F48554B" w:rsidR="00AF10F1" w:rsidRPr="00254069" w:rsidRDefault="00AF10F1" w:rsidP="00AF10F1">
            <w:pPr>
              <w:widowControl/>
              <w:jc w:val="center"/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  <w:t>1</w:t>
            </w:r>
          </w:p>
        </w:tc>
        <w:tc>
          <w:tcPr>
            <w:tcW w:w="638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538F946" w14:textId="46CD66F5" w:rsidR="00AF10F1" w:rsidRPr="00254069" w:rsidRDefault="00AF10F1" w:rsidP="00AF10F1">
            <w:pPr>
              <w:widowControl/>
              <w:rPr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sz w:val="24"/>
                <w:szCs w:val="24"/>
              </w:rPr>
              <w:t>Üniversitemiz Sürekli Eğitim Uygulama ve Araştırma Merkezi Müdürlüğü ile birlikte “</w:t>
            </w:r>
            <w:r w:rsidRPr="00254069">
              <w:rPr>
                <w:b/>
                <w:sz w:val="24"/>
                <w:szCs w:val="24"/>
              </w:rPr>
              <w:t>Finansal Okur Yazarlık”</w:t>
            </w:r>
            <w:r w:rsidRPr="00254069">
              <w:rPr>
                <w:sz w:val="24"/>
                <w:szCs w:val="24"/>
              </w:rPr>
              <w:t xml:space="preserve"> eğitiminin düzenlenmesi</w:t>
            </w:r>
          </w:p>
        </w:tc>
        <w:tc>
          <w:tcPr>
            <w:tcW w:w="226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5BFD004" w14:textId="1BD2501E" w:rsidR="00AF10F1" w:rsidRPr="00254069" w:rsidRDefault="00DE7F5B" w:rsidP="00AF10F1">
            <w:pPr>
              <w:widowControl/>
              <w:rPr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color w:val="000000"/>
                <w:sz w:val="24"/>
                <w:szCs w:val="24"/>
                <w:lang w:val="tr-TR" w:eastAsia="tr-TR"/>
              </w:rPr>
              <w:t>Dr. Öğr. Üye Seda TURNACIGİL</w:t>
            </w:r>
          </w:p>
        </w:tc>
        <w:tc>
          <w:tcPr>
            <w:tcW w:w="161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A9BFE46" w14:textId="57161B74" w:rsidR="00AF10F1" w:rsidRPr="00254069" w:rsidRDefault="00DE7F5B" w:rsidP="00AF10F1">
            <w:pPr>
              <w:widowControl/>
              <w:rPr>
                <w:color w:val="000000"/>
                <w:sz w:val="24"/>
                <w:szCs w:val="24"/>
                <w:lang w:val="tr-TR" w:eastAsia="tr-TR"/>
              </w:rPr>
            </w:pPr>
            <w:r w:rsidRPr="00254069">
              <w:rPr>
                <w:color w:val="000000"/>
                <w:sz w:val="24"/>
                <w:szCs w:val="24"/>
                <w:lang w:val="tr-TR" w:eastAsia="tr-TR"/>
              </w:rPr>
              <w:t>25.06.2021</w:t>
            </w:r>
          </w:p>
        </w:tc>
      </w:tr>
      <w:tr w:rsidR="00AF10F1" w:rsidRPr="00254069" w14:paraId="6B450038" w14:textId="77777777" w:rsidTr="00AF10F1">
        <w:trPr>
          <w:trHeight w:val="454"/>
        </w:trPr>
        <w:tc>
          <w:tcPr>
            <w:tcW w:w="46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8CB17" w14:textId="77777777" w:rsidR="00AF10F1" w:rsidRPr="00254069" w:rsidRDefault="00AF10F1" w:rsidP="00AF10F1">
            <w:pPr>
              <w:widowControl/>
              <w:jc w:val="center"/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</w:pPr>
          </w:p>
        </w:tc>
        <w:tc>
          <w:tcPr>
            <w:tcW w:w="638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BA3E67B" w14:textId="77777777" w:rsidR="00AF10F1" w:rsidRPr="00254069" w:rsidRDefault="00AF10F1" w:rsidP="00AF10F1">
            <w:pPr>
              <w:widowControl/>
              <w:rPr>
                <w:color w:val="000000"/>
                <w:sz w:val="24"/>
                <w:szCs w:val="24"/>
                <w:lang w:val="tr-TR" w:eastAsia="tr-TR"/>
              </w:rPr>
            </w:pPr>
          </w:p>
        </w:tc>
        <w:tc>
          <w:tcPr>
            <w:tcW w:w="226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9CDCE35" w14:textId="77777777" w:rsidR="00AF10F1" w:rsidRPr="00254069" w:rsidRDefault="00AF10F1" w:rsidP="00AF10F1">
            <w:pPr>
              <w:widowControl/>
              <w:rPr>
                <w:color w:val="000000"/>
                <w:sz w:val="24"/>
                <w:szCs w:val="24"/>
                <w:lang w:val="tr-TR" w:eastAsia="tr-TR"/>
              </w:rPr>
            </w:pPr>
          </w:p>
        </w:tc>
        <w:tc>
          <w:tcPr>
            <w:tcW w:w="161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76C92B6" w14:textId="77777777" w:rsidR="00AF10F1" w:rsidRPr="00254069" w:rsidRDefault="00AF10F1" w:rsidP="00AF10F1">
            <w:pPr>
              <w:widowControl/>
              <w:rPr>
                <w:color w:val="000000"/>
                <w:sz w:val="24"/>
                <w:szCs w:val="24"/>
                <w:lang w:val="tr-TR" w:eastAsia="tr-TR"/>
              </w:rPr>
            </w:pPr>
          </w:p>
        </w:tc>
      </w:tr>
      <w:tr w:rsidR="00AF10F1" w:rsidRPr="00254069" w14:paraId="5CF14CDA" w14:textId="77777777" w:rsidTr="00254069">
        <w:trPr>
          <w:trHeight w:val="276"/>
        </w:trPr>
        <w:tc>
          <w:tcPr>
            <w:tcW w:w="46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EF283" w14:textId="77777777" w:rsidR="00AF10F1" w:rsidRPr="00254069" w:rsidRDefault="00AF10F1" w:rsidP="00AF10F1">
            <w:pPr>
              <w:widowControl/>
              <w:rPr>
                <w:b/>
                <w:bCs/>
                <w:color w:val="000000"/>
                <w:sz w:val="24"/>
                <w:szCs w:val="24"/>
                <w:lang w:val="tr-TR" w:eastAsia="tr-TR"/>
              </w:rPr>
            </w:pPr>
          </w:p>
        </w:tc>
        <w:tc>
          <w:tcPr>
            <w:tcW w:w="638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D5A3E3E" w14:textId="77777777" w:rsidR="00AF10F1" w:rsidRPr="00254069" w:rsidRDefault="00AF10F1" w:rsidP="00AF10F1">
            <w:pPr>
              <w:widowControl/>
              <w:rPr>
                <w:color w:val="000000"/>
                <w:sz w:val="24"/>
                <w:szCs w:val="24"/>
                <w:lang w:val="tr-TR" w:eastAsia="tr-TR"/>
              </w:rPr>
            </w:pPr>
          </w:p>
        </w:tc>
        <w:tc>
          <w:tcPr>
            <w:tcW w:w="226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A12A244" w14:textId="77777777" w:rsidR="00AF10F1" w:rsidRPr="00254069" w:rsidRDefault="00AF10F1" w:rsidP="00AF10F1">
            <w:pPr>
              <w:widowControl/>
              <w:rPr>
                <w:color w:val="000000"/>
                <w:sz w:val="24"/>
                <w:szCs w:val="24"/>
                <w:lang w:val="tr-TR" w:eastAsia="tr-TR"/>
              </w:rPr>
            </w:pPr>
          </w:p>
        </w:tc>
        <w:tc>
          <w:tcPr>
            <w:tcW w:w="161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7E8116D" w14:textId="77777777" w:rsidR="00AF10F1" w:rsidRPr="00254069" w:rsidRDefault="00AF10F1" w:rsidP="00AF10F1">
            <w:pPr>
              <w:widowControl/>
              <w:rPr>
                <w:color w:val="000000"/>
                <w:sz w:val="24"/>
                <w:szCs w:val="24"/>
                <w:lang w:val="tr-TR" w:eastAsia="tr-TR"/>
              </w:rPr>
            </w:pPr>
          </w:p>
        </w:tc>
      </w:tr>
    </w:tbl>
    <w:p w14:paraId="2B307FF9" w14:textId="77777777" w:rsidR="00B43DBB" w:rsidRDefault="00B43DBB" w:rsidP="00254069">
      <w:pPr>
        <w:rPr>
          <w:b/>
          <w:sz w:val="24"/>
          <w:szCs w:val="24"/>
        </w:rPr>
      </w:pPr>
    </w:p>
    <w:sectPr w:rsidR="00B43DBB" w:rsidSect="00192D5F">
      <w:footerReference w:type="default" r:id="rId7"/>
      <w:pgSz w:w="11906" w:h="16838"/>
      <w:pgMar w:top="1417" w:right="1274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296016" w14:textId="77777777" w:rsidR="00A9287E" w:rsidRDefault="00A9287E" w:rsidP="00046C0D">
      <w:r>
        <w:separator/>
      </w:r>
    </w:p>
  </w:endnote>
  <w:endnote w:type="continuationSeparator" w:id="0">
    <w:p w14:paraId="146AFA16" w14:textId="77777777" w:rsidR="00A9287E" w:rsidRDefault="00A9287E" w:rsidP="00046C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91413425"/>
      <w:docPartObj>
        <w:docPartGallery w:val="Page Numbers (Bottom of Page)"/>
        <w:docPartUnique/>
      </w:docPartObj>
    </w:sdtPr>
    <w:sdtEndPr/>
    <w:sdtContent>
      <w:p w14:paraId="1388F177" w14:textId="3F909384" w:rsidR="00192D5F" w:rsidRDefault="00192D5F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85E08" w:rsidRPr="00585E08">
          <w:rPr>
            <w:noProof/>
            <w:lang w:val="tr-TR"/>
          </w:rPr>
          <w:t>2</w:t>
        </w:r>
        <w:r>
          <w:fldChar w:fldCharType="end"/>
        </w:r>
      </w:p>
    </w:sdtContent>
  </w:sdt>
  <w:p w14:paraId="195475CA" w14:textId="77777777" w:rsidR="00192D5F" w:rsidRDefault="00192D5F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9B7631" w14:textId="77777777" w:rsidR="00A9287E" w:rsidRDefault="00A9287E" w:rsidP="00046C0D">
      <w:r>
        <w:separator/>
      </w:r>
    </w:p>
  </w:footnote>
  <w:footnote w:type="continuationSeparator" w:id="0">
    <w:p w14:paraId="5947F43D" w14:textId="77777777" w:rsidR="00A9287E" w:rsidRDefault="00A9287E" w:rsidP="00046C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NTG3MDQztDQyMzFW0lEKTi0uzszPAykwrgUAmEsu8ywAAAA="/>
  </w:docVars>
  <w:rsids>
    <w:rsidRoot w:val="005A267A"/>
    <w:rsid w:val="00002C24"/>
    <w:rsid w:val="0001334D"/>
    <w:rsid w:val="00046C0D"/>
    <w:rsid w:val="000908D3"/>
    <w:rsid w:val="000A0147"/>
    <w:rsid w:val="000B192A"/>
    <w:rsid w:val="00106E5F"/>
    <w:rsid w:val="00107B6A"/>
    <w:rsid w:val="001275E4"/>
    <w:rsid w:val="00135771"/>
    <w:rsid w:val="001369D7"/>
    <w:rsid w:val="00161FE0"/>
    <w:rsid w:val="00187C32"/>
    <w:rsid w:val="00192D5F"/>
    <w:rsid w:val="001A174D"/>
    <w:rsid w:val="001C2A57"/>
    <w:rsid w:val="001E5A7C"/>
    <w:rsid w:val="00200507"/>
    <w:rsid w:val="0024128E"/>
    <w:rsid w:val="00254069"/>
    <w:rsid w:val="002661A1"/>
    <w:rsid w:val="00290701"/>
    <w:rsid w:val="002A4E25"/>
    <w:rsid w:val="002D057C"/>
    <w:rsid w:val="002E60E1"/>
    <w:rsid w:val="00310EC8"/>
    <w:rsid w:val="00330C33"/>
    <w:rsid w:val="00332FC8"/>
    <w:rsid w:val="0033397E"/>
    <w:rsid w:val="00351687"/>
    <w:rsid w:val="003E5069"/>
    <w:rsid w:val="003E7AAD"/>
    <w:rsid w:val="00400BA3"/>
    <w:rsid w:val="00412085"/>
    <w:rsid w:val="00436580"/>
    <w:rsid w:val="0044462A"/>
    <w:rsid w:val="00451D7A"/>
    <w:rsid w:val="00451F70"/>
    <w:rsid w:val="0047039B"/>
    <w:rsid w:val="00472CAD"/>
    <w:rsid w:val="00487314"/>
    <w:rsid w:val="004A218E"/>
    <w:rsid w:val="004D13BC"/>
    <w:rsid w:val="0050373D"/>
    <w:rsid w:val="00547059"/>
    <w:rsid w:val="005654E3"/>
    <w:rsid w:val="00581A7E"/>
    <w:rsid w:val="00585E08"/>
    <w:rsid w:val="005A267A"/>
    <w:rsid w:val="005F4B51"/>
    <w:rsid w:val="00656210"/>
    <w:rsid w:val="006568DA"/>
    <w:rsid w:val="00673132"/>
    <w:rsid w:val="006E2E1E"/>
    <w:rsid w:val="006F4B6E"/>
    <w:rsid w:val="006F682D"/>
    <w:rsid w:val="00723F49"/>
    <w:rsid w:val="00731284"/>
    <w:rsid w:val="00744FA6"/>
    <w:rsid w:val="00775430"/>
    <w:rsid w:val="00793699"/>
    <w:rsid w:val="007C3EE3"/>
    <w:rsid w:val="007E2852"/>
    <w:rsid w:val="00806E5A"/>
    <w:rsid w:val="00821ADE"/>
    <w:rsid w:val="00842A75"/>
    <w:rsid w:val="00876883"/>
    <w:rsid w:val="00880D6F"/>
    <w:rsid w:val="00894F0F"/>
    <w:rsid w:val="008C70C4"/>
    <w:rsid w:val="008D27BE"/>
    <w:rsid w:val="008F7087"/>
    <w:rsid w:val="00907DB9"/>
    <w:rsid w:val="009274C4"/>
    <w:rsid w:val="009B52C3"/>
    <w:rsid w:val="00A7703B"/>
    <w:rsid w:val="00A83789"/>
    <w:rsid w:val="00A87B3B"/>
    <w:rsid w:val="00A9287E"/>
    <w:rsid w:val="00AA41A5"/>
    <w:rsid w:val="00AF10F1"/>
    <w:rsid w:val="00AF5C11"/>
    <w:rsid w:val="00B17430"/>
    <w:rsid w:val="00B43DBB"/>
    <w:rsid w:val="00B61614"/>
    <w:rsid w:val="00B6536D"/>
    <w:rsid w:val="00B677C9"/>
    <w:rsid w:val="00B67BE5"/>
    <w:rsid w:val="00B925A5"/>
    <w:rsid w:val="00BA46F3"/>
    <w:rsid w:val="00BA5576"/>
    <w:rsid w:val="00BB70A4"/>
    <w:rsid w:val="00BD36C7"/>
    <w:rsid w:val="00BD60D8"/>
    <w:rsid w:val="00C7648E"/>
    <w:rsid w:val="00C87A8A"/>
    <w:rsid w:val="00CA7078"/>
    <w:rsid w:val="00CB2F55"/>
    <w:rsid w:val="00CC49EB"/>
    <w:rsid w:val="00CC6535"/>
    <w:rsid w:val="00CC7251"/>
    <w:rsid w:val="00CD6EE2"/>
    <w:rsid w:val="00CF67EC"/>
    <w:rsid w:val="00D05856"/>
    <w:rsid w:val="00D30799"/>
    <w:rsid w:val="00D57A56"/>
    <w:rsid w:val="00D94CF2"/>
    <w:rsid w:val="00DD7332"/>
    <w:rsid w:val="00DE7F5B"/>
    <w:rsid w:val="00E13B7A"/>
    <w:rsid w:val="00E17E4C"/>
    <w:rsid w:val="00E253AB"/>
    <w:rsid w:val="00E47934"/>
    <w:rsid w:val="00E81E8C"/>
    <w:rsid w:val="00E94D74"/>
    <w:rsid w:val="00EB620B"/>
    <w:rsid w:val="00F053D9"/>
    <w:rsid w:val="00F349E1"/>
    <w:rsid w:val="00F523EE"/>
    <w:rsid w:val="00F53F24"/>
    <w:rsid w:val="00F762AC"/>
    <w:rsid w:val="00FA6E2D"/>
    <w:rsid w:val="00FC25DA"/>
    <w:rsid w:val="00FD0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74FD15"/>
  <w15:docId w15:val="{3FA6DD84-2ED3-4641-8FE4-E7E987C05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B70A4"/>
    <w:pPr>
      <w:widowControl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BB70A4"/>
    <w:pPr>
      <w:widowControl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B620B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B620B"/>
    <w:rPr>
      <w:rFonts w:ascii="Segoe UI" w:eastAsia="Times New Roman" w:hAnsi="Segoe UI" w:cs="Segoe UI"/>
      <w:sz w:val="18"/>
      <w:szCs w:val="18"/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046C0D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046C0D"/>
    <w:rPr>
      <w:rFonts w:ascii="Times New Roman" w:eastAsia="Times New Roman" w:hAnsi="Times New Roman" w:cs="Times New Roman"/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046C0D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046C0D"/>
    <w:rPr>
      <w:rFonts w:ascii="Times New Roman" w:eastAsia="Times New Roman" w:hAnsi="Times New Roman" w:cs="Times New Roman"/>
      <w:lang w:val="en-US"/>
    </w:rPr>
  </w:style>
  <w:style w:type="paragraph" w:styleId="ListeParagraf">
    <w:name w:val="List Paragraph"/>
    <w:basedOn w:val="Normal"/>
    <w:uiPriority w:val="34"/>
    <w:qFormat/>
    <w:rsid w:val="000B192A"/>
    <w:pPr>
      <w:ind w:left="720"/>
      <w:contextualSpacing/>
    </w:pPr>
  </w:style>
  <w:style w:type="paragraph" w:styleId="AralkYok">
    <w:name w:val="No Spacing"/>
    <w:uiPriority w:val="1"/>
    <w:qFormat/>
    <w:rsid w:val="00254069"/>
    <w:pPr>
      <w:widowControl w:val="0"/>
      <w:spacing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BDDE9D-E20D-42A6-AC58-7DBB1C7ABA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2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ros</dc:creator>
  <cp:lastModifiedBy>NİMET</cp:lastModifiedBy>
  <cp:revision>2</cp:revision>
  <cp:lastPrinted>2018-11-29T10:46:00Z</cp:lastPrinted>
  <dcterms:created xsi:type="dcterms:W3CDTF">2020-12-02T10:32:00Z</dcterms:created>
  <dcterms:modified xsi:type="dcterms:W3CDTF">2020-12-02T10:32:00Z</dcterms:modified>
</cp:coreProperties>
</file>